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B44F22" w14:textId="49AECC77" w:rsidR="001F5AEE" w:rsidRPr="001F5AEE" w:rsidRDefault="001F5AEE">
      <w:pPr>
        <w:jc w:val="center"/>
        <w:rPr>
          <w:rFonts w:ascii="Calibri" w:hAnsi="Calibri" w:cs="Calibri"/>
          <w:color w:val="40B12C"/>
          <w:sz w:val="29"/>
        </w:rPr>
      </w:pPr>
      <w:r w:rsidRPr="001F5AEE">
        <w:rPr>
          <w:rFonts w:ascii="Calibri" w:hAnsi="Calibri" w:cs="Calibri"/>
          <w:sz w:val="22"/>
        </w:rPr>
        <w:pict w14:anchorId="3DF11BCA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0;margin-top:0;width:619.85pt;height:803.3pt;z-index:-251655168;mso-position-horizontal-relative:page;mso-position-vertical-relative:page" fillcolor="black" stroked="f">
            <v:textbox style="mso-next-textbox:#_x0000_s1027">
              <w:txbxContent>
                <w:p w14:paraId="65C3E84D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sz w:val="22"/>
        </w:rPr>
        <w:pict w14:anchorId="226FCD5D">
          <v:shape id="_x0000_s0" o:spid="_x0000_s1026" type="#_x0000_t202" style="position:absolute;left:0;text-align:left;margin-left:0;margin-top:0;width:259.2pt;height:485.3pt;z-index:-251657216;mso-position-horizontal-relative:page;mso-position-vertical-relative:page" fillcolor="black" stroked="f">
            <v:textbox>
              <w:txbxContent>
                <w:p w14:paraId="36263CB5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40B12C"/>
          <w:sz w:val="29"/>
        </w:rPr>
        <w:t>Privacy</w:t>
      </w:r>
    </w:p>
    <w:p w14:paraId="2E4CC8DC" w14:textId="77777777" w:rsidR="001F5AEE" w:rsidRPr="001F5AEE" w:rsidRDefault="001F5AEE">
      <w:pPr>
        <w:spacing w:before="180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>Privacy Statement</w:t>
      </w:r>
    </w:p>
    <w:p w14:paraId="52C25CEA" w14:textId="77777777" w:rsidR="001F5AEE" w:rsidRPr="001F5AEE" w:rsidRDefault="001F5AEE">
      <w:pPr>
        <w:spacing w:before="216"/>
        <w:rPr>
          <w:rFonts w:ascii="Calibri" w:hAnsi="Calibri" w:cs="Calibri"/>
          <w:color w:val="40B12C"/>
          <w:spacing w:val="-2"/>
          <w:sz w:val="29"/>
        </w:rPr>
      </w:pPr>
      <w:r w:rsidRPr="001F5AEE">
        <w:rPr>
          <w:rFonts w:ascii="Calibri" w:hAnsi="Calibri" w:cs="Calibri"/>
          <w:color w:val="40B12C"/>
          <w:spacing w:val="-2"/>
          <w:sz w:val="29"/>
        </w:rPr>
        <w:t xml:space="preserve">At Felix Smart, we take your privacy </w:t>
      </w:r>
      <w:r w:rsidRPr="001F5AEE">
        <w:rPr>
          <w:rFonts w:ascii="Calibri" w:hAnsi="Calibri" w:cs="Calibri"/>
          <w:color w:val="40B12C"/>
          <w:sz w:val="29"/>
        </w:rPr>
        <w:t>seriously.</w:t>
      </w:r>
    </w:p>
    <w:p w14:paraId="0573514E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color w:val="FFFFFF"/>
          <w:spacing w:val="-9"/>
          <w:sz w:val="19"/>
        </w:rPr>
        <w:t xml:space="preserve">This Privacy Statement for Felix Smart Products and Services ("Privacy Statement") describes information </w:t>
      </w:r>
      <w:r w:rsidRPr="001F5AEE">
        <w:rPr>
          <w:rFonts w:ascii="Calibri" w:hAnsi="Calibri" w:cs="Calibri"/>
          <w:color w:val="FFFFFF"/>
          <w:spacing w:val="-2"/>
          <w:sz w:val="19"/>
        </w:rPr>
        <w:t xml:space="preserve">that Felix Smart Inc. and its subsidiaries and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affiliates (collectively, "Felix Smart") collect, use,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share and store, including personal information (i.e.,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information that personally identifies you, such as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your name, email address or billing information, or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other data that can be reasonably used to infer this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information).This document focuses on information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related to the operation of Felix Smart products and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services, including the Felix Smart </w:t>
      </w:r>
      <w:proofErr w:type="spellStart"/>
      <w:r w:rsidRPr="001F5AEE">
        <w:rPr>
          <w:rFonts w:ascii="Calibri" w:hAnsi="Calibri" w:cs="Calibri"/>
          <w:color w:val="FFFFFF"/>
          <w:spacing w:val="-8"/>
          <w:sz w:val="19"/>
        </w:rPr>
        <w:t>Smart</w:t>
      </w:r>
      <w:proofErr w:type="spellEnd"/>
      <w:r w:rsidRPr="001F5AEE">
        <w:rPr>
          <w:rFonts w:ascii="Calibri" w:hAnsi="Calibri" w:cs="Calibri"/>
          <w:color w:val="FFFFFF"/>
          <w:spacing w:val="-8"/>
          <w:sz w:val="19"/>
        </w:rPr>
        <w:t xml:space="preserve"> Controller, Felix Smart Monitor, Felix Smart Cam and other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products from Felix Smart (collectively, "Felix Smart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Products"). In this Privacy Statement, the expression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"Felix Smart Products" also includes our Web Apps,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Mobile Apps and Subscription Services as defined in </w:t>
      </w:r>
      <w:r w:rsidRPr="001F5AEE">
        <w:rPr>
          <w:rFonts w:ascii="Calibri" w:hAnsi="Calibri" w:cs="Calibri"/>
          <w:color w:val="FFFFFF"/>
          <w:spacing w:val="-8"/>
          <w:sz w:val="19"/>
        </w:rPr>
        <w:t>our Terms of Service.</w:t>
      </w:r>
    </w:p>
    <w:p w14:paraId="3402DE13" w14:textId="77777777" w:rsidR="001F5AEE" w:rsidRPr="001F5AEE" w:rsidRDefault="001F5AEE">
      <w:pPr>
        <w:spacing w:before="360"/>
        <w:ind w:right="72"/>
        <w:rPr>
          <w:rFonts w:ascii="Calibri" w:hAnsi="Calibri" w:cs="Calibri"/>
          <w:color w:val="FFFFFF"/>
          <w:spacing w:val="-5"/>
          <w:sz w:val="19"/>
        </w:rPr>
      </w:pPr>
      <w:r w:rsidRPr="001F5AEE">
        <w:rPr>
          <w:rFonts w:ascii="Calibri" w:hAnsi="Calibri" w:cs="Calibri"/>
          <w:color w:val="FFFFFF"/>
          <w:spacing w:val="-5"/>
          <w:sz w:val="19"/>
        </w:rPr>
        <w:t xml:space="preserve">We provide additional details about how we collect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and use information from our public web sites in our </w:t>
      </w:r>
      <w:r w:rsidRPr="001F5AEE">
        <w:rPr>
          <w:rFonts w:ascii="Calibri" w:hAnsi="Calibri" w:cs="Calibri"/>
          <w:color w:val="FFFFFF"/>
          <w:spacing w:val="-7"/>
          <w:sz w:val="19"/>
        </w:rPr>
        <w:t>Privacy Policy for Felix Smart Web Sites.</w:t>
      </w:r>
    </w:p>
    <w:p w14:paraId="6D0E5657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>Our Pledge:</w:t>
      </w:r>
    </w:p>
    <w:p w14:paraId="5A1346D5" w14:textId="77777777" w:rsidR="001F5AEE" w:rsidRPr="001F5AEE" w:rsidRDefault="001F5AEE" w:rsidP="001F5AEE">
      <w:pPr>
        <w:numPr>
          <w:ilvl w:val="0"/>
          <w:numId w:val="1"/>
        </w:numPr>
        <w:tabs>
          <w:tab w:val="clear" w:pos="216"/>
          <w:tab w:val="decimal" w:pos="288"/>
        </w:tabs>
        <w:spacing w:before="216" w:line="240" w:lineRule="auto"/>
        <w:ind w:left="0" w:right="72" w:firstLine="72"/>
        <w:jc w:val="left"/>
        <w:rPr>
          <w:rFonts w:ascii="Calibri" w:hAnsi="Calibri" w:cs="Calibri"/>
          <w:color w:val="FFFFFF"/>
          <w:spacing w:val="-13"/>
          <w:sz w:val="19"/>
        </w:rPr>
      </w:pPr>
      <w:r w:rsidRPr="001F5AEE">
        <w:rPr>
          <w:rFonts w:ascii="Calibri" w:hAnsi="Calibri" w:cs="Calibri"/>
          <w:color w:val="FFFFFF"/>
          <w:spacing w:val="-13"/>
          <w:sz w:val="19"/>
        </w:rPr>
        <w:t xml:space="preserve">We will be transparent about the different types of </w:t>
      </w:r>
      <w:r w:rsidRPr="001F5AEE">
        <w:rPr>
          <w:rFonts w:ascii="Calibri" w:hAnsi="Calibri" w:cs="Calibri"/>
          <w:color w:val="FFFFFF"/>
          <w:spacing w:val="-6"/>
          <w:sz w:val="19"/>
        </w:rPr>
        <w:t>information we collect and how we use them.</w:t>
      </w:r>
    </w:p>
    <w:p w14:paraId="309143B4" w14:textId="77777777" w:rsidR="001F5AEE" w:rsidRPr="001F5AEE" w:rsidRDefault="001F5AEE" w:rsidP="001F5AEE">
      <w:pPr>
        <w:numPr>
          <w:ilvl w:val="0"/>
          <w:numId w:val="1"/>
        </w:numPr>
        <w:tabs>
          <w:tab w:val="clear" w:pos="216"/>
          <w:tab w:val="decimal" w:pos="288"/>
        </w:tabs>
        <w:spacing w:before="216" w:line="240" w:lineRule="auto"/>
        <w:ind w:left="0" w:right="72" w:firstLine="72"/>
        <w:jc w:val="left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color w:val="FFFFFF"/>
          <w:spacing w:val="-9"/>
          <w:sz w:val="19"/>
        </w:rPr>
        <w:t xml:space="preserve">We will ask your permission before sharing your personal information with third parties for purposes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other than at your request or to provide Felix Smart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Products and to do so only when we think they will </w:t>
      </w:r>
      <w:r w:rsidRPr="001F5AEE">
        <w:rPr>
          <w:rFonts w:ascii="Calibri" w:hAnsi="Calibri" w:cs="Calibri"/>
          <w:color w:val="FFFFFF"/>
          <w:spacing w:val="-7"/>
          <w:sz w:val="19"/>
        </w:rPr>
        <w:t>provide you with a welcome additional service.</w:t>
      </w:r>
    </w:p>
    <w:p w14:paraId="3556FF44" w14:textId="44D8BBF0" w:rsidR="001F5AEE" w:rsidRPr="001F5AEE" w:rsidRDefault="001F5AEE">
      <w:pPr>
        <w:ind w:right="360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color w:val="FFFFFF"/>
          <w:spacing w:val="-9"/>
          <w:sz w:val="19"/>
        </w:rPr>
        <w:t xml:space="preserve">3. We will use best-in-class data security tools to keep your data safe and protect the Felix Smart </w:t>
      </w:r>
      <w:r w:rsidRPr="001F5AEE">
        <w:rPr>
          <w:rFonts w:ascii="Calibri" w:hAnsi="Calibri" w:cs="Calibri"/>
          <w:color w:val="FFFFFF"/>
          <w:spacing w:val="-4"/>
          <w:sz w:val="19"/>
        </w:rPr>
        <w:t>Products from unauthorized access.</w:t>
      </w:r>
    </w:p>
    <w:p w14:paraId="658BAAB1" w14:textId="77777777" w:rsidR="001F5AEE" w:rsidRPr="001F5AEE" w:rsidRDefault="001F5AEE">
      <w:pPr>
        <w:spacing w:before="216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Your Permission: Permission for data collection and processing. By using Felix Smart Products, you agree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to allow us to collect and process information as </w:t>
      </w:r>
      <w:r w:rsidRPr="001F5AEE">
        <w:rPr>
          <w:rFonts w:ascii="Calibri" w:hAnsi="Calibri" w:cs="Calibri"/>
          <w:color w:val="FFFFFF"/>
          <w:spacing w:val="-7"/>
          <w:sz w:val="19"/>
        </w:rPr>
        <w:t>described in this Privacy Statement.</w:t>
      </w:r>
    </w:p>
    <w:p w14:paraId="3A204415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4"/>
          <w:sz w:val="19"/>
        </w:rPr>
      </w:pPr>
      <w:r w:rsidRPr="001F5AEE">
        <w:rPr>
          <w:rFonts w:ascii="Calibri" w:hAnsi="Calibri" w:cs="Calibri"/>
          <w:color w:val="FFFFFF"/>
          <w:spacing w:val="-4"/>
          <w:sz w:val="19"/>
        </w:rPr>
        <w:t xml:space="preserve">International data transfers. Your personal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information may be collected, </w:t>
      </w:r>
      <w:proofErr w:type="gramStart"/>
      <w:r w:rsidRPr="001F5AEE">
        <w:rPr>
          <w:rFonts w:ascii="Calibri" w:hAnsi="Calibri" w:cs="Calibri"/>
          <w:color w:val="FFFFFF"/>
          <w:spacing w:val="-6"/>
          <w:sz w:val="19"/>
        </w:rPr>
        <w:t>processed</w:t>
      </w:r>
      <w:proofErr w:type="gramEnd"/>
      <w:r w:rsidRPr="001F5AEE">
        <w:rPr>
          <w:rFonts w:ascii="Calibri" w:hAnsi="Calibri" w:cs="Calibri"/>
          <w:color w:val="FFFFFF"/>
          <w:spacing w:val="-6"/>
          <w:sz w:val="19"/>
        </w:rPr>
        <w:t xml:space="preserve"> and stored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by Felix Smart or its service providers in the United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States and other countries where our servers reside.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Please be aware that the privacy protections and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legal requirements, including the rights of authorities </w:t>
      </w:r>
      <w:r w:rsidRPr="001F5AEE">
        <w:rPr>
          <w:rFonts w:ascii="Calibri" w:hAnsi="Calibri" w:cs="Calibri"/>
          <w:color w:val="FFFFFF"/>
          <w:sz w:val="19"/>
        </w:rPr>
        <w:t xml:space="preserve">to access your personal information in some of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these countries, may not be equivalent to those in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your country. If you are using Felix Smart Products in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the European Economic Area or other regions with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laws governing data collection and use that may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differ from United States law, you agree to the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transfer of your personal data to the United States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and other countries where Felix Smart operates. We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have provided you with more information below as to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how we protect your personal data when it is transferred internationally: How does Felix Smart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protect my personal information when it is </w:t>
      </w:r>
      <w:r w:rsidRPr="001F5AEE">
        <w:rPr>
          <w:rFonts w:ascii="Calibri" w:hAnsi="Calibri" w:cs="Calibri"/>
          <w:color w:val="FFFFFF"/>
          <w:spacing w:val="-6"/>
          <w:sz w:val="19"/>
        </w:rPr>
        <w:t>transferred internationally?</w:t>
      </w:r>
    </w:p>
    <w:p w14:paraId="02E0B62B" w14:textId="77777777" w:rsidR="001F5AEE" w:rsidRPr="001F5AEE" w:rsidRDefault="001F5AEE">
      <w:pPr>
        <w:spacing w:before="612"/>
        <w:ind w:right="432"/>
        <w:rPr>
          <w:rFonts w:ascii="Calibri" w:hAnsi="Calibri" w:cs="Calibri"/>
          <w:color w:val="3BB42B"/>
          <w:spacing w:val="2"/>
          <w:sz w:val="29"/>
        </w:rPr>
      </w:pPr>
      <w:r w:rsidRPr="001F5AEE">
        <w:rPr>
          <w:rFonts w:ascii="Calibri" w:hAnsi="Calibri" w:cs="Calibri"/>
          <w:color w:val="3BB42B"/>
          <w:spacing w:val="2"/>
          <w:sz w:val="29"/>
        </w:rPr>
        <w:t xml:space="preserve">What information does the Felix </w:t>
      </w:r>
      <w:r w:rsidRPr="001F5AEE">
        <w:rPr>
          <w:rFonts w:ascii="Calibri" w:hAnsi="Calibri" w:cs="Calibri"/>
          <w:color w:val="3BB42B"/>
          <w:sz w:val="29"/>
        </w:rPr>
        <w:t>Smart collect?</w:t>
      </w:r>
    </w:p>
    <w:p w14:paraId="01B94F9D" w14:textId="77777777" w:rsidR="001F5AEE" w:rsidRPr="001F5AEE" w:rsidRDefault="001F5AEE">
      <w:pPr>
        <w:spacing w:before="252" w:line="196" w:lineRule="auto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>Felix Smart collects:</w:t>
      </w:r>
    </w:p>
    <w:p w14:paraId="3D2FF229" w14:textId="77777777" w:rsidR="001F5AEE" w:rsidRPr="001F5AEE" w:rsidRDefault="001F5AEE" w:rsidP="001F5AEE">
      <w:pPr>
        <w:numPr>
          <w:ilvl w:val="0"/>
          <w:numId w:val="2"/>
        </w:numPr>
        <w:spacing w:before="468" w:line="240" w:lineRule="auto"/>
        <w:ind w:left="0"/>
        <w:jc w:val="left"/>
        <w:rPr>
          <w:rFonts w:ascii="Calibri" w:hAnsi="Calibri" w:cs="Calibri"/>
          <w:color w:val="FFFFFF"/>
          <w:spacing w:val="-4"/>
          <w:sz w:val="19"/>
        </w:rPr>
      </w:pPr>
      <w:r w:rsidRPr="001F5AEE">
        <w:rPr>
          <w:rFonts w:ascii="Calibri" w:hAnsi="Calibri" w:cs="Calibri"/>
          <w:color w:val="FFFFFF"/>
          <w:spacing w:val="-4"/>
          <w:sz w:val="19"/>
        </w:rPr>
        <w:t>Setup information you provide</w:t>
      </w:r>
    </w:p>
    <w:p w14:paraId="7369DB3D" w14:textId="77777777" w:rsidR="001F5AEE" w:rsidRPr="001F5AEE" w:rsidRDefault="001F5AEE" w:rsidP="001F5AEE">
      <w:pPr>
        <w:numPr>
          <w:ilvl w:val="0"/>
          <w:numId w:val="2"/>
        </w:numPr>
        <w:spacing w:before="180" w:line="240" w:lineRule="auto"/>
        <w:ind w:left="0"/>
        <w:jc w:val="left"/>
        <w:rPr>
          <w:rFonts w:ascii="Calibri" w:hAnsi="Calibri" w:cs="Calibri"/>
          <w:color w:val="FFFFFF"/>
          <w:spacing w:val="-12"/>
          <w:sz w:val="19"/>
        </w:rPr>
      </w:pPr>
      <w:r w:rsidRPr="001F5AEE">
        <w:rPr>
          <w:rFonts w:ascii="Calibri" w:hAnsi="Calibri" w:cs="Calibri"/>
          <w:color w:val="FFFFFF"/>
          <w:spacing w:val="-12"/>
          <w:sz w:val="19"/>
        </w:rPr>
        <w:t xml:space="preserve">Environmental data from the Felix Smart Monitoring </w:t>
      </w:r>
      <w:r w:rsidRPr="001F5AEE">
        <w:rPr>
          <w:rFonts w:ascii="Calibri" w:hAnsi="Calibri" w:cs="Calibri"/>
          <w:color w:val="FFFFFF"/>
          <w:sz w:val="19"/>
        </w:rPr>
        <w:t>sensors</w:t>
      </w:r>
    </w:p>
    <w:p w14:paraId="2BDF689D" w14:textId="0FED8CAB" w:rsidR="001F5AEE" w:rsidRPr="001F5AEE" w:rsidRDefault="001F5AEE" w:rsidP="001F5AEE">
      <w:pPr>
        <w:numPr>
          <w:ilvl w:val="0"/>
          <w:numId w:val="3"/>
        </w:numPr>
        <w:spacing w:line="240" w:lineRule="auto"/>
        <w:ind w:left="0" w:right="864"/>
        <w:jc w:val="left"/>
        <w:rPr>
          <w:rFonts w:ascii="Calibri" w:hAnsi="Calibri" w:cs="Calibri"/>
          <w:color w:val="FFFFFF"/>
          <w:spacing w:val="-13"/>
          <w:sz w:val="19"/>
        </w:rPr>
      </w:pPr>
      <w:r w:rsidRPr="001F5AEE">
        <w:rPr>
          <w:rFonts w:ascii="Calibri" w:hAnsi="Calibri" w:cs="Calibri"/>
          <w:sz w:val="22"/>
        </w:rPr>
        <w:pict w14:anchorId="767AAC57">
          <v:shape id="_x0000_s1029" type="#_x0000_t202" style="position:absolute;left:0;text-align:left;margin-left:0;margin-top:0;width:633.45pt;height:802.5pt;z-index:-251651072;mso-position-horizontal-relative:page;mso-position-vertical-relative:page" fillcolor="black" stroked="f">
            <v:textbox>
              <w:txbxContent>
                <w:p w14:paraId="5B32722D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sz w:val="22"/>
        </w:rPr>
        <w:pict w14:anchorId="076F9001">
          <v:shape id="_x0000_s1028" type="#_x0000_t202" style="position:absolute;left:0;text-align:left;margin-left:0;margin-top:0;width:259.2pt;height:485.3pt;z-index:-251653120;mso-position-horizontal-relative:page;mso-position-vertical-relative:page" fillcolor="black" stroked="f">
            <v:textbox>
              <w:txbxContent>
                <w:p w14:paraId="5DF439A6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13"/>
          <w:sz w:val="19"/>
        </w:rPr>
        <w:t xml:space="preserve">Direct adjustments to the device, including </w:t>
      </w:r>
      <w:r w:rsidRPr="001F5AEE">
        <w:rPr>
          <w:rFonts w:ascii="Calibri" w:hAnsi="Calibri" w:cs="Calibri"/>
          <w:color w:val="FFFFFF"/>
          <w:spacing w:val="-6"/>
          <w:sz w:val="19"/>
        </w:rPr>
        <w:t>temperature and power settings</w:t>
      </w:r>
    </w:p>
    <w:p w14:paraId="34BD1F96" w14:textId="77777777" w:rsidR="001F5AEE" w:rsidRPr="001F5AEE" w:rsidRDefault="001F5AEE" w:rsidP="001F5AEE">
      <w:pPr>
        <w:numPr>
          <w:ilvl w:val="0"/>
          <w:numId w:val="3"/>
        </w:numPr>
        <w:spacing w:before="180" w:line="240" w:lineRule="auto"/>
        <w:ind w:left="0" w:right="360"/>
        <w:jc w:val="left"/>
        <w:rPr>
          <w:rFonts w:ascii="Calibri" w:hAnsi="Calibri" w:cs="Calibri"/>
          <w:color w:val="FFFFFF"/>
          <w:spacing w:val="-11"/>
          <w:sz w:val="19"/>
        </w:rPr>
      </w:pPr>
      <w:r w:rsidRPr="001F5AEE">
        <w:rPr>
          <w:rFonts w:ascii="Calibri" w:hAnsi="Calibri" w:cs="Calibri"/>
          <w:color w:val="FFFFFF"/>
          <w:spacing w:val="-11"/>
          <w:sz w:val="19"/>
        </w:rPr>
        <w:t xml:space="preserve">Video of the internal view of your aquarium and </w:t>
      </w:r>
      <w:r w:rsidRPr="001F5AEE">
        <w:rPr>
          <w:rFonts w:ascii="Calibri" w:hAnsi="Calibri" w:cs="Calibri"/>
          <w:color w:val="FFFFFF"/>
          <w:spacing w:val="-9"/>
          <w:sz w:val="19"/>
        </w:rPr>
        <w:t>images outside of the aquarium which are in view</w:t>
      </w:r>
    </w:p>
    <w:p w14:paraId="56717B15" w14:textId="77777777" w:rsidR="001F5AEE" w:rsidRPr="001F5AEE" w:rsidRDefault="001F5AEE" w:rsidP="001F5AEE">
      <w:pPr>
        <w:numPr>
          <w:ilvl w:val="0"/>
          <w:numId w:val="3"/>
        </w:numPr>
        <w:spacing w:before="252" w:line="199" w:lineRule="auto"/>
        <w:ind w:left="0"/>
        <w:jc w:val="left"/>
        <w:rPr>
          <w:rFonts w:ascii="Calibri" w:hAnsi="Calibri" w:cs="Calibri"/>
          <w:color w:val="FFFFFF"/>
          <w:spacing w:val="-3"/>
          <w:sz w:val="19"/>
        </w:rPr>
      </w:pPr>
      <w:r w:rsidRPr="001F5AEE">
        <w:rPr>
          <w:rFonts w:ascii="Calibri" w:hAnsi="Calibri" w:cs="Calibri"/>
          <w:color w:val="FFFFFF"/>
          <w:spacing w:val="-3"/>
          <w:sz w:val="19"/>
        </w:rPr>
        <w:lastRenderedPageBreak/>
        <w:t>Technical information from the device</w:t>
      </w:r>
    </w:p>
    <w:p w14:paraId="5A8BBA4E" w14:textId="77777777" w:rsidR="001F5AEE" w:rsidRPr="001F5AEE" w:rsidRDefault="001F5AEE">
      <w:pPr>
        <w:spacing w:before="468"/>
        <w:ind w:right="72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 xml:space="preserve">Setup information you provide: When you install the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Felix Smart, you'll be asked several questions </w:t>
      </w:r>
      <w:proofErr w:type="gramStart"/>
      <w:r w:rsidRPr="001F5AEE">
        <w:rPr>
          <w:rFonts w:ascii="Calibri" w:hAnsi="Calibri" w:cs="Calibri"/>
          <w:color w:val="FFFFFF"/>
          <w:spacing w:val="-3"/>
          <w:sz w:val="19"/>
        </w:rPr>
        <w:t xml:space="preserve">in </w:t>
      </w:r>
      <w:r w:rsidRPr="001F5AEE">
        <w:rPr>
          <w:rFonts w:ascii="Calibri" w:hAnsi="Calibri" w:cs="Calibri"/>
          <w:color w:val="FFFFFF"/>
          <w:spacing w:val="-7"/>
          <w:sz w:val="19"/>
        </w:rPr>
        <w:t>order to</w:t>
      </w:r>
      <w:proofErr w:type="gramEnd"/>
      <w:r w:rsidRPr="001F5AEE">
        <w:rPr>
          <w:rFonts w:ascii="Calibri" w:hAnsi="Calibri" w:cs="Calibri"/>
          <w:color w:val="FFFFFF"/>
          <w:spacing w:val="-7"/>
          <w:sz w:val="19"/>
        </w:rPr>
        <w:t xml:space="preserve"> help us create an initial program. For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example, we'll ask for information like the devices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you will be connecting to your Felix. This information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helps us to customize your experience by, for example, setting up automated programs that are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best suited for your equipment, </w:t>
      </w:r>
      <w:proofErr w:type="gramStart"/>
      <w:r w:rsidRPr="001F5AEE">
        <w:rPr>
          <w:rFonts w:ascii="Calibri" w:hAnsi="Calibri" w:cs="Calibri"/>
          <w:color w:val="FFFFFF"/>
          <w:spacing w:val="-11"/>
          <w:sz w:val="19"/>
        </w:rPr>
        <w:t>habitat</w:t>
      </w:r>
      <w:proofErr w:type="gramEnd"/>
      <w:r w:rsidRPr="001F5AEE">
        <w:rPr>
          <w:rFonts w:ascii="Calibri" w:hAnsi="Calibri" w:cs="Calibri"/>
          <w:color w:val="FFFFFF"/>
          <w:spacing w:val="-11"/>
          <w:sz w:val="19"/>
        </w:rPr>
        <w:t xml:space="preserve"> and animals.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Answering these questions helps us to set up an </w:t>
      </w:r>
      <w:r w:rsidRPr="001F5AEE">
        <w:rPr>
          <w:rFonts w:ascii="Calibri" w:hAnsi="Calibri" w:cs="Calibri"/>
          <w:color w:val="FFFFFF"/>
          <w:spacing w:val="-7"/>
          <w:sz w:val="19"/>
        </w:rPr>
        <w:t>initial program that will keep them comfortable.</w:t>
      </w:r>
    </w:p>
    <w:p w14:paraId="3D772ED5" w14:textId="77777777" w:rsidR="001F5AEE" w:rsidRPr="001F5AEE" w:rsidRDefault="001F5AEE">
      <w:pPr>
        <w:spacing w:before="288"/>
        <w:rPr>
          <w:rFonts w:ascii="Calibri" w:hAnsi="Calibri" w:cs="Calibri"/>
          <w:color w:val="FFFFFF"/>
          <w:spacing w:val="-12"/>
          <w:sz w:val="19"/>
        </w:rPr>
      </w:pPr>
      <w:r w:rsidRPr="001F5AEE">
        <w:rPr>
          <w:rFonts w:ascii="Calibri" w:hAnsi="Calibri" w:cs="Calibri"/>
          <w:color w:val="FFFFFF"/>
          <w:spacing w:val="-12"/>
          <w:sz w:val="19"/>
        </w:rPr>
        <w:t xml:space="preserve">Environmental data from the Felix Smart sensors: We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collect data from several sensors built into the Felix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Smart Monitor. These sensors collect data such as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current temperature, pH, ammonia, water levels,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humidity, nitrates, </w:t>
      </w:r>
      <w:proofErr w:type="gramStart"/>
      <w:r w:rsidRPr="001F5AEE">
        <w:rPr>
          <w:rFonts w:ascii="Calibri" w:hAnsi="Calibri" w:cs="Calibri"/>
          <w:color w:val="FFFFFF"/>
          <w:spacing w:val="-10"/>
          <w:sz w:val="19"/>
        </w:rPr>
        <w:t>CO2</w:t>
      </w:r>
      <w:proofErr w:type="gramEnd"/>
      <w:r w:rsidRPr="001F5AEE">
        <w:rPr>
          <w:rFonts w:ascii="Calibri" w:hAnsi="Calibri" w:cs="Calibri"/>
          <w:color w:val="FFFFFF"/>
          <w:spacing w:val="-10"/>
          <w:sz w:val="19"/>
        </w:rPr>
        <w:t xml:space="preserve"> and ambient light in the room.</w:t>
      </w:r>
    </w:p>
    <w:p w14:paraId="204C7BD2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Direct adjustments to the device: If you change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settings like temperature on the Felix Smart, it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records and feeds that information to the Felix Smart </w:t>
      </w:r>
      <w:r w:rsidRPr="001F5AEE">
        <w:rPr>
          <w:rFonts w:ascii="Calibri" w:hAnsi="Calibri" w:cs="Calibri"/>
          <w:color w:val="FFFFFF"/>
          <w:spacing w:val="-6"/>
          <w:sz w:val="19"/>
        </w:rPr>
        <w:t>algorithms to learn your desired setting levels in different situations.</w:t>
      </w:r>
    </w:p>
    <w:p w14:paraId="3136E3FB" w14:textId="77777777" w:rsidR="001F5AEE" w:rsidRPr="001F5AEE" w:rsidRDefault="001F5AEE">
      <w:pPr>
        <w:spacing w:before="288"/>
        <w:ind w:right="360"/>
        <w:rPr>
          <w:rFonts w:ascii="Calibri" w:hAnsi="Calibri" w:cs="Calibri"/>
          <w:color w:val="FFFFFF"/>
          <w:spacing w:val="-12"/>
          <w:sz w:val="19"/>
        </w:rPr>
      </w:pPr>
      <w:r w:rsidRPr="001F5AEE">
        <w:rPr>
          <w:rFonts w:ascii="Calibri" w:hAnsi="Calibri" w:cs="Calibri"/>
          <w:color w:val="FFFFFF"/>
          <w:spacing w:val="-12"/>
          <w:sz w:val="19"/>
        </w:rPr>
        <w:t xml:space="preserve">Automatic or Custom Settings usage information: </w:t>
      </w:r>
      <w:r w:rsidRPr="001F5AEE">
        <w:rPr>
          <w:rFonts w:ascii="Calibri" w:hAnsi="Calibri" w:cs="Calibri"/>
          <w:color w:val="FFFFFF"/>
          <w:spacing w:val="-13"/>
          <w:sz w:val="19"/>
        </w:rPr>
        <w:t xml:space="preserve">Every time your system or devices turn on and off,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Felix Smart records the time and duration during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which your system was on </w:t>
      </w:r>
      <w:proofErr w:type="gramStart"/>
      <w:r w:rsidRPr="001F5AEE">
        <w:rPr>
          <w:rFonts w:ascii="Calibri" w:hAnsi="Calibri" w:cs="Calibri"/>
          <w:color w:val="FFFFFF"/>
          <w:spacing w:val="-6"/>
          <w:sz w:val="19"/>
        </w:rPr>
        <w:t>in order to</w:t>
      </w:r>
      <w:proofErr w:type="gramEnd"/>
      <w:r w:rsidRPr="001F5AEE">
        <w:rPr>
          <w:rFonts w:ascii="Calibri" w:hAnsi="Calibri" w:cs="Calibri"/>
          <w:color w:val="FFFFFF"/>
          <w:spacing w:val="-6"/>
          <w:sz w:val="19"/>
        </w:rPr>
        <w:t xml:space="preserve"> offer you features such as usage history.</w:t>
      </w:r>
    </w:p>
    <w:p w14:paraId="2C79BB39" w14:textId="0F61304B" w:rsidR="001F5AEE" w:rsidRPr="001F5AEE" w:rsidRDefault="001F5AEE" w:rsidP="001F5AEE">
      <w:pPr>
        <w:spacing w:before="252"/>
        <w:ind w:right="360"/>
        <w:rPr>
          <w:rFonts w:ascii="Calibri" w:hAnsi="Calibri" w:cs="Calibri"/>
          <w:color w:val="FFFFFF"/>
          <w:spacing w:val="-12"/>
          <w:sz w:val="19"/>
        </w:rPr>
      </w:pPr>
      <w:r w:rsidRPr="001F5AEE">
        <w:rPr>
          <w:rFonts w:ascii="Calibri" w:hAnsi="Calibri" w:cs="Calibri"/>
          <w:color w:val="FFFFFF"/>
          <w:spacing w:val="-12"/>
          <w:sz w:val="19"/>
        </w:rPr>
        <w:t>Technical information from the device: In</w:t>
      </w:r>
      <w:r>
        <w:rPr>
          <w:rFonts w:ascii="Calibri" w:hAnsi="Calibri" w:cs="Calibri"/>
          <w:color w:val="FFFFFF"/>
          <w:spacing w:val="-12"/>
          <w:sz w:val="19"/>
        </w:rPr>
        <w:t xml:space="preserve"> </w:t>
      </w:r>
      <w:proofErr w:type="gramStart"/>
      <w:r w:rsidRPr="001F5AEE">
        <w:rPr>
          <w:rFonts w:ascii="Calibri" w:hAnsi="Calibri" w:cs="Calibri"/>
          <w:color w:val="FFFFFF"/>
          <w:spacing w:val="-12"/>
          <w:sz w:val="19"/>
        </w:rPr>
        <w:t>order</w:t>
      </w:r>
      <w:r>
        <w:rPr>
          <w:rFonts w:ascii="Calibri" w:hAnsi="Calibri" w:cs="Calibri"/>
          <w:color w:val="FFFFFF"/>
          <w:spacing w:val="-12"/>
          <w:sz w:val="19"/>
        </w:rPr>
        <w:t xml:space="preserve">  </w:t>
      </w:r>
      <w:r w:rsidRPr="001F5AEE">
        <w:rPr>
          <w:rFonts w:ascii="Calibri" w:hAnsi="Calibri" w:cs="Calibri"/>
          <w:color w:val="FFFFFF"/>
          <w:spacing w:val="-12"/>
          <w:sz w:val="19"/>
        </w:rPr>
        <w:t>to</w:t>
      </w:r>
      <w:proofErr w:type="gramEnd"/>
      <w:r w:rsidRPr="001F5AEE">
        <w:rPr>
          <w:rFonts w:ascii="Calibri" w:hAnsi="Calibri" w:cs="Calibri"/>
          <w:color w:val="FFFFFF"/>
          <w:spacing w:val="-12"/>
          <w:sz w:val="19"/>
        </w:rPr>
        <w:t xml:space="preserve"> </w:t>
      </w:r>
      <w:r w:rsidRPr="001F5AEE">
        <w:rPr>
          <w:rFonts w:ascii="Calibri" w:hAnsi="Calibri" w:cs="Calibri"/>
          <w:color w:val="FFFFFF"/>
          <w:spacing w:val="-8"/>
          <w:sz w:val="19"/>
        </w:rPr>
        <w:t>improve your experience over time and help</w:t>
      </w:r>
      <w:r>
        <w:rPr>
          <w:rFonts w:ascii="Calibri" w:hAnsi="Calibri" w:cs="Calibri"/>
          <w:color w:val="FFFFFF"/>
          <w:spacing w:val="-12"/>
          <w:sz w:val="19"/>
        </w:rPr>
        <w:t xml:space="preserve"> </w:t>
      </w:r>
      <w:r w:rsidRPr="001F5AEE">
        <w:rPr>
          <w:rFonts w:ascii="Calibri" w:hAnsi="Calibri" w:cs="Calibri"/>
          <w:color w:val="FFFFFF"/>
          <w:spacing w:val="-8"/>
          <w:sz w:val="19"/>
        </w:rPr>
        <w:t>Felix Smart, we record your Felix Smart</w:t>
      </w:r>
      <w:r>
        <w:rPr>
          <w:rFonts w:ascii="Calibri" w:hAnsi="Calibri" w:cs="Calibri"/>
          <w:color w:val="FFFFFF"/>
          <w:spacing w:val="-8"/>
          <w:sz w:val="19"/>
        </w:rPr>
        <w:t xml:space="preserve"> </w:t>
      </w:r>
      <w:r w:rsidRPr="001F5AEE">
        <w:rPr>
          <w:rFonts w:ascii="Calibri" w:hAnsi="Calibri" w:cs="Calibri"/>
          <w:color w:val="FFFFFF"/>
          <w:spacing w:val="-8"/>
          <w:sz w:val="19"/>
        </w:rPr>
        <w:t>model and</w:t>
      </w:r>
      <w:r>
        <w:rPr>
          <w:rFonts w:ascii="Calibri" w:hAnsi="Calibri" w:cs="Calibri"/>
          <w:color w:val="FFFFFF"/>
          <w:spacing w:val="-12"/>
          <w:sz w:val="19"/>
        </w:rPr>
        <w:t xml:space="preserve">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serial number, software version and technical </w:t>
      </w:r>
      <w:r w:rsidRPr="001F5AEE">
        <w:rPr>
          <w:rFonts w:ascii="Calibri" w:hAnsi="Calibri" w:cs="Calibri"/>
          <w:color w:val="FFFFFF"/>
          <w:spacing w:val="-8"/>
          <w:sz w:val="19"/>
        </w:rPr>
        <w:t>information.</w:t>
      </w:r>
    </w:p>
    <w:p w14:paraId="55103786" w14:textId="77777777" w:rsidR="001F5AEE" w:rsidRPr="001F5AEE" w:rsidRDefault="001F5AEE">
      <w:pPr>
        <w:spacing w:before="288"/>
        <w:ind w:right="72"/>
        <w:rPr>
          <w:rFonts w:ascii="Calibri" w:hAnsi="Calibri" w:cs="Calibri"/>
          <w:color w:val="40B12D"/>
          <w:spacing w:val="1"/>
          <w:sz w:val="29"/>
        </w:rPr>
      </w:pPr>
      <w:r w:rsidRPr="001F5AEE">
        <w:rPr>
          <w:rFonts w:ascii="Calibri" w:hAnsi="Calibri" w:cs="Calibri"/>
          <w:color w:val="40B12D"/>
          <w:spacing w:val="1"/>
          <w:sz w:val="29"/>
        </w:rPr>
        <w:t xml:space="preserve">What information does Felix Smart </w:t>
      </w:r>
      <w:r w:rsidRPr="001F5AEE">
        <w:rPr>
          <w:rFonts w:ascii="Calibri" w:hAnsi="Calibri" w:cs="Calibri"/>
          <w:color w:val="40B12D"/>
          <w:sz w:val="29"/>
        </w:rPr>
        <w:t>Cam collect?</w:t>
      </w:r>
    </w:p>
    <w:p w14:paraId="6A2EE3E6" w14:textId="77777777" w:rsidR="001F5AEE" w:rsidRPr="001F5AEE" w:rsidRDefault="001F5AEE">
      <w:pPr>
        <w:spacing w:before="216"/>
        <w:jc w:val="center"/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t>Felix Smart Cam collects and enables you to collect:</w:t>
      </w:r>
    </w:p>
    <w:p w14:paraId="23E9CEB1" w14:textId="77777777" w:rsidR="001F5AEE" w:rsidRPr="001F5AEE" w:rsidRDefault="001F5AEE" w:rsidP="001F5AEE">
      <w:pPr>
        <w:numPr>
          <w:ilvl w:val="0"/>
          <w:numId w:val="5"/>
        </w:numPr>
        <w:spacing w:before="432" w:line="240" w:lineRule="auto"/>
        <w:ind w:left="0"/>
        <w:jc w:val="left"/>
        <w:rPr>
          <w:rFonts w:ascii="Calibri" w:hAnsi="Calibri" w:cs="Calibri"/>
          <w:color w:val="FFFFFF"/>
          <w:spacing w:val="-4"/>
          <w:sz w:val="19"/>
        </w:rPr>
      </w:pPr>
      <w:r w:rsidRPr="001F5AEE">
        <w:rPr>
          <w:rFonts w:ascii="Calibri" w:hAnsi="Calibri" w:cs="Calibri"/>
          <w:color w:val="FFFFFF"/>
          <w:spacing w:val="-4"/>
          <w:sz w:val="19"/>
        </w:rPr>
        <w:t>Setup information you provide</w:t>
      </w:r>
    </w:p>
    <w:p w14:paraId="5BAB1180" w14:textId="77777777" w:rsidR="001F5AEE" w:rsidRPr="001F5AEE" w:rsidRDefault="001F5AEE" w:rsidP="001F5AEE">
      <w:pPr>
        <w:numPr>
          <w:ilvl w:val="0"/>
          <w:numId w:val="5"/>
        </w:numPr>
        <w:spacing w:before="252" w:line="196" w:lineRule="auto"/>
        <w:ind w:left="0"/>
        <w:jc w:val="left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>Environmental data from Felix Smart Cam sensors</w:t>
      </w:r>
    </w:p>
    <w:p w14:paraId="4CCB33FD" w14:textId="77777777" w:rsidR="001F5AEE" w:rsidRPr="001F5AEE" w:rsidRDefault="001F5AEE" w:rsidP="001F5AEE">
      <w:pPr>
        <w:numPr>
          <w:ilvl w:val="0"/>
          <w:numId w:val="5"/>
        </w:numPr>
        <w:spacing w:before="252" w:line="240" w:lineRule="auto"/>
        <w:ind w:left="0"/>
        <w:jc w:val="left"/>
        <w:rPr>
          <w:rFonts w:ascii="Calibri" w:hAnsi="Calibri" w:cs="Calibri"/>
          <w:color w:val="FFFFFF"/>
          <w:sz w:val="19"/>
        </w:rPr>
      </w:pPr>
      <w:r w:rsidRPr="001F5AEE">
        <w:rPr>
          <w:rFonts w:ascii="Calibri" w:hAnsi="Calibri" w:cs="Calibri"/>
          <w:color w:val="FFFFFF"/>
          <w:sz w:val="19"/>
        </w:rPr>
        <w:t>Video signals and data</w:t>
      </w:r>
    </w:p>
    <w:p w14:paraId="2A965E9B" w14:textId="77777777" w:rsidR="001F5AEE" w:rsidRPr="001F5AEE" w:rsidRDefault="001F5AEE" w:rsidP="001F5AEE">
      <w:pPr>
        <w:numPr>
          <w:ilvl w:val="0"/>
          <w:numId w:val="5"/>
        </w:numPr>
        <w:spacing w:before="216" w:line="240" w:lineRule="auto"/>
        <w:ind w:left="0" w:right="288"/>
        <w:jc w:val="left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color w:val="FFFFFF"/>
          <w:spacing w:val="-9"/>
          <w:sz w:val="19"/>
        </w:rPr>
        <w:t xml:space="preserve">Fish and Plant recognition data to enable Health </w:t>
      </w:r>
      <w:r w:rsidRPr="001F5AEE">
        <w:rPr>
          <w:rFonts w:ascii="Calibri" w:hAnsi="Calibri" w:cs="Calibri"/>
          <w:color w:val="FFFFFF"/>
          <w:spacing w:val="-5"/>
          <w:sz w:val="19"/>
        </w:rPr>
        <w:t>Cam Al Fish and Plants Alerts feature</w:t>
      </w:r>
    </w:p>
    <w:p w14:paraId="65B83726" w14:textId="77777777" w:rsidR="001F5AEE" w:rsidRPr="001F5AEE" w:rsidRDefault="001F5AEE" w:rsidP="001F5AEE">
      <w:pPr>
        <w:numPr>
          <w:ilvl w:val="0"/>
          <w:numId w:val="5"/>
        </w:numPr>
        <w:spacing w:before="252" w:line="196" w:lineRule="auto"/>
        <w:ind w:left="0"/>
        <w:jc w:val="left"/>
        <w:rPr>
          <w:rFonts w:ascii="Calibri" w:hAnsi="Calibri" w:cs="Calibri"/>
          <w:color w:val="FFFFFF"/>
          <w:spacing w:val="-3"/>
          <w:sz w:val="19"/>
        </w:rPr>
      </w:pPr>
      <w:r w:rsidRPr="001F5AEE">
        <w:rPr>
          <w:rFonts w:ascii="Calibri" w:hAnsi="Calibri" w:cs="Calibri"/>
          <w:color w:val="FFFFFF"/>
          <w:spacing w:val="-3"/>
          <w:sz w:val="19"/>
        </w:rPr>
        <w:t>Technical information from the device</w:t>
      </w:r>
    </w:p>
    <w:p w14:paraId="67289AA6" w14:textId="77777777" w:rsidR="001F5AEE" w:rsidRPr="001F5AEE" w:rsidRDefault="001F5AEE" w:rsidP="001F5AEE">
      <w:pPr>
        <w:numPr>
          <w:ilvl w:val="0"/>
          <w:numId w:val="5"/>
        </w:numPr>
        <w:spacing w:before="252" w:line="196" w:lineRule="auto"/>
        <w:ind w:left="0"/>
        <w:jc w:val="left"/>
        <w:rPr>
          <w:rFonts w:ascii="Calibri" w:hAnsi="Calibri" w:cs="Calibri"/>
          <w:color w:val="FFFFFF"/>
          <w:sz w:val="19"/>
        </w:rPr>
      </w:pPr>
      <w:r w:rsidRPr="001F5AEE">
        <w:rPr>
          <w:rFonts w:ascii="Calibri" w:hAnsi="Calibri" w:cs="Calibri"/>
          <w:color w:val="FFFFFF"/>
          <w:sz w:val="19"/>
        </w:rPr>
        <w:t>Shared content</w:t>
      </w:r>
    </w:p>
    <w:p w14:paraId="1BC1B716" w14:textId="77777777" w:rsidR="001F5AEE" w:rsidRPr="001F5AEE" w:rsidRDefault="001F5AEE">
      <w:pPr>
        <w:spacing w:before="468"/>
        <w:rPr>
          <w:rFonts w:ascii="Calibri" w:hAnsi="Calibri" w:cs="Calibri"/>
          <w:color w:val="FFFFFF"/>
          <w:spacing w:val="-13"/>
          <w:sz w:val="19"/>
        </w:rPr>
      </w:pPr>
      <w:r w:rsidRPr="001F5AEE">
        <w:rPr>
          <w:rFonts w:ascii="Calibri" w:hAnsi="Calibri" w:cs="Calibri"/>
          <w:color w:val="FFFFFF"/>
          <w:spacing w:val="-13"/>
          <w:sz w:val="19"/>
        </w:rPr>
        <w:t xml:space="preserve">Information input during setup: When you install Felix </w:t>
      </w:r>
      <w:r w:rsidRPr="001F5AEE">
        <w:rPr>
          <w:rFonts w:ascii="Calibri" w:hAnsi="Calibri" w:cs="Calibri"/>
          <w:color w:val="FFFFFF"/>
          <w:sz w:val="19"/>
        </w:rPr>
        <w:t xml:space="preserve">Smart Cam, you'll be asked for certain basic information like your camera name, camera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description, home address, ZIP/postal code, as well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as where in your aquarium you're installing Felix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Smart Cam. This information is used to personalize </w:t>
      </w:r>
      <w:r w:rsidRPr="001F5AEE">
        <w:rPr>
          <w:rFonts w:ascii="Calibri" w:hAnsi="Calibri" w:cs="Calibri"/>
          <w:color w:val="FFFFFF"/>
          <w:spacing w:val="-6"/>
          <w:sz w:val="19"/>
        </w:rPr>
        <w:t>your experience — for example, to tell you which device is triggering a notification.</w:t>
      </w:r>
    </w:p>
    <w:p w14:paraId="7199863B" w14:textId="6B8D2500" w:rsidR="001F5AEE" w:rsidRPr="001F5AEE" w:rsidRDefault="001F5AEE">
      <w:pPr>
        <w:spacing w:before="288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sz w:val="22"/>
        </w:rPr>
        <w:pict w14:anchorId="53CFD532">
          <v:shape id="_x0000_s1032" type="#_x0000_t202" style="position:absolute;left:0;text-align:left;margin-left:0;margin-top:0;width:629.25pt;height:982.5pt;z-index:-251644928;mso-position-horizontal-relative:page;mso-position-vertical-relative:page" fillcolor="black" stroked="f">
            <v:textbox>
              <w:txbxContent>
                <w:p w14:paraId="6732BD32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Environmental data from the camera's sensors: We </w:t>
      </w:r>
      <w:r w:rsidRPr="001F5AEE">
        <w:rPr>
          <w:rFonts w:ascii="Calibri" w:hAnsi="Calibri" w:cs="Calibri"/>
          <w:color w:val="FFFFFF"/>
          <w:spacing w:val="-2"/>
          <w:sz w:val="19"/>
        </w:rPr>
        <w:t xml:space="preserve">collect data from several sensors built into Felix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Smart Cam. These sensors collect data such as </w:t>
      </w:r>
      <w:r w:rsidRPr="001F5AEE">
        <w:rPr>
          <w:rFonts w:ascii="Calibri" w:hAnsi="Calibri" w:cs="Calibri"/>
          <w:color w:val="FFFFFF"/>
          <w:spacing w:val="-12"/>
          <w:sz w:val="19"/>
        </w:rPr>
        <w:t xml:space="preserve">device temperature and ambient light in the room. By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recording this information, Felix Smart Cam will </w:t>
      </w:r>
      <w:r w:rsidRPr="001F5AEE">
        <w:rPr>
          <w:rFonts w:ascii="Calibri" w:hAnsi="Calibri" w:cs="Calibri"/>
          <w:color w:val="FFFFFF"/>
          <w:spacing w:val="-8"/>
          <w:sz w:val="19"/>
        </w:rPr>
        <w:t>know, for instance, whether it's dark and it should</w:t>
      </w:r>
    </w:p>
    <w:p w14:paraId="4646D9FB" w14:textId="77777777" w:rsidR="001F5AEE" w:rsidRPr="001F5AEE" w:rsidRDefault="001F5AEE">
      <w:pPr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sz w:val="22"/>
        </w:rPr>
        <w:pict w14:anchorId="66ABB84E">
          <v:shape id="_x0000_s1030" type="#_x0000_t202" style="position:absolute;left:0;text-align:left;margin-left:0;margin-top:0;width:259.2pt;height:485.3pt;z-index:-251649024;mso-position-horizontal-relative:page;mso-position-vertical-relative:page" fillcolor="black" stroked="f">
            <v:textbox>
              <w:txbxContent>
                <w:p w14:paraId="64CA74D5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8"/>
          <w:sz w:val="19"/>
        </w:rPr>
        <w:t>turn on night vision.</w:t>
      </w:r>
    </w:p>
    <w:p w14:paraId="272550F8" w14:textId="77777777" w:rsidR="001F5AEE" w:rsidRPr="001F5AEE" w:rsidRDefault="001F5AEE">
      <w:pPr>
        <w:spacing w:before="180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Video and audio signals and data: Felix Smart Cam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enables you to determine the purpose and the means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for which you collect video and audio signals data.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When you enable the recording or streaming features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of your Felix Smart Cam, we may record and process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video and/or audio recordings from the device, </w:t>
      </w:r>
      <w:r w:rsidRPr="001F5AEE">
        <w:rPr>
          <w:rFonts w:ascii="Calibri" w:hAnsi="Calibri" w:cs="Calibri"/>
          <w:color w:val="FFFFFF"/>
          <w:spacing w:val="-2"/>
          <w:sz w:val="19"/>
        </w:rPr>
        <w:t xml:space="preserve">subject to your instruction, </w:t>
      </w:r>
      <w:proofErr w:type="gramStart"/>
      <w:r w:rsidRPr="001F5AEE">
        <w:rPr>
          <w:rFonts w:ascii="Calibri" w:hAnsi="Calibri" w:cs="Calibri"/>
          <w:color w:val="FFFFFF"/>
          <w:spacing w:val="-2"/>
          <w:sz w:val="19"/>
        </w:rPr>
        <w:t>configuration</w:t>
      </w:r>
      <w:proofErr w:type="gramEnd"/>
      <w:r w:rsidRPr="001F5AEE">
        <w:rPr>
          <w:rFonts w:ascii="Calibri" w:hAnsi="Calibri" w:cs="Calibri"/>
          <w:color w:val="FFFFFF"/>
          <w:spacing w:val="-2"/>
          <w:sz w:val="19"/>
        </w:rPr>
        <w:t xml:space="preserve"> and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settings. This may include capturing and emailing to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you portions of this data as part of a </w:t>
      </w:r>
      <w:proofErr w:type="gramStart"/>
      <w:r w:rsidRPr="001F5AEE">
        <w:rPr>
          <w:rFonts w:ascii="Calibri" w:hAnsi="Calibri" w:cs="Calibri"/>
          <w:color w:val="FFFFFF"/>
          <w:spacing w:val="-8"/>
          <w:sz w:val="19"/>
        </w:rPr>
        <w:t>notification, or</w:t>
      </w:r>
      <w:proofErr w:type="gramEnd"/>
      <w:r w:rsidRPr="001F5AEE">
        <w:rPr>
          <w:rFonts w:ascii="Calibri" w:hAnsi="Calibri" w:cs="Calibri"/>
          <w:color w:val="FFFFFF"/>
          <w:spacing w:val="-8"/>
          <w:sz w:val="19"/>
        </w:rPr>
        <w:t xml:space="preserve">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analyzing the data to identify motion or other events.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If you instruct us by setting up your camera and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choosing to receive mobile notifications, we may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process information from your Felix Smart Cam to </w:t>
      </w:r>
      <w:r w:rsidRPr="001F5AEE">
        <w:rPr>
          <w:rFonts w:ascii="Calibri" w:hAnsi="Calibri" w:cs="Calibri"/>
          <w:color w:val="FFFFFF"/>
          <w:spacing w:val="-3"/>
          <w:sz w:val="19"/>
        </w:rPr>
        <w:lastRenderedPageBreak/>
        <w:t xml:space="preserve">send you alerts when something happens. In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addition, if you have the recording features enabled, we will capture, </w:t>
      </w:r>
      <w:proofErr w:type="gramStart"/>
      <w:r w:rsidRPr="001F5AEE">
        <w:rPr>
          <w:rFonts w:ascii="Calibri" w:hAnsi="Calibri" w:cs="Calibri"/>
          <w:color w:val="FFFFFF"/>
          <w:spacing w:val="-7"/>
          <w:sz w:val="19"/>
        </w:rPr>
        <w:t>process</w:t>
      </w:r>
      <w:proofErr w:type="gramEnd"/>
      <w:r w:rsidRPr="001F5AEE">
        <w:rPr>
          <w:rFonts w:ascii="Calibri" w:hAnsi="Calibri" w:cs="Calibri"/>
          <w:color w:val="FFFFFF"/>
          <w:spacing w:val="-7"/>
          <w:sz w:val="19"/>
        </w:rPr>
        <w:t xml:space="preserve"> and retain video recordings </w:t>
      </w:r>
      <w:r w:rsidRPr="001F5AEE">
        <w:rPr>
          <w:rFonts w:ascii="Calibri" w:hAnsi="Calibri" w:cs="Calibri"/>
          <w:color w:val="FFFFFF"/>
          <w:spacing w:val="-8"/>
          <w:sz w:val="19"/>
        </w:rPr>
        <w:t>from your device.</w:t>
      </w:r>
    </w:p>
    <w:p w14:paraId="5DA00B51" w14:textId="77777777" w:rsidR="001F5AEE" w:rsidRPr="001F5AEE" w:rsidRDefault="001F5AEE">
      <w:pPr>
        <w:spacing w:before="360"/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t xml:space="preserve">Fish and Plant recognition data to enable Health Cam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Al Alerts feature: If you choose to use the Health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Cam Al alerts feature on your Felix Smart Cam, we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will process images and underlying prints for the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purpose of enabling your device to recognize Health Cam Al and to notify you of familiar fish and plants.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Using the app and your account, you control whether </w:t>
      </w:r>
      <w:r w:rsidRPr="001F5AEE">
        <w:rPr>
          <w:rFonts w:ascii="Calibri" w:hAnsi="Calibri" w:cs="Calibri"/>
          <w:color w:val="FFFFFF"/>
          <w:spacing w:val="-5"/>
          <w:sz w:val="19"/>
        </w:rPr>
        <w:t>this biometric processing occurs.</w:t>
      </w:r>
    </w:p>
    <w:p w14:paraId="5FDEF85E" w14:textId="77777777" w:rsidR="001F5AEE" w:rsidRPr="001F5AEE" w:rsidRDefault="001F5AEE">
      <w:pPr>
        <w:spacing w:before="288"/>
        <w:ind w:right="144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Technical information from the device: In order to improve your experience over time and help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troubleshoot any problems you may encounter with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Felix Smart Cam, we record your Felix Smart Cam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model and serial number, software version and </w:t>
      </w:r>
      <w:r w:rsidRPr="001F5AEE">
        <w:rPr>
          <w:rFonts w:ascii="Calibri" w:hAnsi="Calibri" w:cs="Calibri"/>
          <w:color w:val="FFFFFF"/>
          <w:spacing w:val="-7"/>
          <w:sz w:val="19"/>
        </w:rPr>
        <w:t>technical information such as Wi-Fi signal strength.</w:t>
      </w:r>
    </w:p>
    <w:p w14:paraId="07EB151B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color w:val="FFFFFF"/>
          <w:spacing w:val="-9"/>
          <w:sz w:val="19"/>
        </w:rPr>
        <w:t xml:space="preserve">Saved and Shared Content: Felix Smart Cam enables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you to determine the purpose and the means for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which you save and share content. You may save and </w:t>
      </w:r>
      <w:r w:rsidRPr="001F5AEE">
        <w:rPr>
          <w:rFonts w:ascii="Calibri" w:hAnsi="Calibri" w:cs="Calibri"/>
          <w:color w:val="FFFFFF"/>
          <w:spacing w:val="-7"/>
          <w:sz w:val="19"/>
        </w:rPr>
        <w:t>may choose to share certain content like video clips,</w:t>
      </w:r>
    </w:p>
    <w:p w14:paraId="3CEB4871" w14:textId="77777777" w:rsidR="001F5AEE" w:rsidRPr="001F5AEE" w:rsidRDefault="001F5AEE">
      <w:pPr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sz w:val="22"/>
        </w:rPr>
        <w:pict w14:anchorId="490E5928">
          <v:shape id="_x0000_s1031" type="#_x0000_t202" style="position:absolute;left:0;text-align:left;margin-left:0;margin-top:0;width:259.2pt;height:485.3pt;z-index:-251646976;mso-position-horizontal-relative:page;mso-position-vertical-relative:page" fillcolor="black" stroked="f">
            <v:textbox>
              <w:txbxContent>
                <w:p w14:paraId="467F3A68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live video streams, images, </w:t>
      </w:r>
      <w:proofErr w:type="gramStart"/>
      <w:r w:rsidRPr="001F5AEE">
        <w:rPr>
          <w:rFonts w:ascii="Calibri" w:hAnsi="Calibri" w:cs="Calibri"/>
          <w:color w:val="FFFFFF"/>
          <w:spacing w:val="-6"/>
          <w:sz w:val="19"/>
        </w:rPr>
        <w:t>captions</w:t>
      </w:r>
      <w:proofErr w:type="gramEnd"/>
      <w:r w:rsidRPr="001F5AEE">
        <w:rPr>
          <w:rFonts w:ascii="Calibri" w:hAnsi="Calibri" w:cs="Calibri"/>
          <w:color w:val="FFFFFF"/>
          <w:spacing w:val="-6"/>
          <w:sz w:val="19"/>
        </w:rPr>
        <w:t xml:space="preserve"> and comments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for other people to access using the Services. We will </w:t>
      </w:r>
      <w:r w:rsidRPr="001F5AEE">
        <w:rPr>
          <w:rFonts w:ascii="Calibri" w:hAnsi="Calibri" w:cs="Calibri"/>
          <w:color w:val="FFFFFF"/>
          <w:spacing w:val="-2"/>
          <w:sz w:val="19"/>
        </w:rPr>
        <w:t xml:space="preserve">collect and store information that will allow us to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save or share your content at your instruction </w:t>
      </w:r>
      <w:r w:rsidRPr="001F5AEE">
        <w:rPr>
          <w:rFonts w:ascii="Calibri" w:hAnsi="Calibri" w:cs="Calibri"/>
          <w:color w:val="FFFFFF"/>
          <w:spacing w:val="-8"/>
          <w:sz w:val="19"/>
        </w:rPr>
        <w:t>through the Services.</w:t>
      </w:r>
    </w:p>
    <w:p w14:paraId="2946D9BD" w14:textId="77777777" w:rsidR="001F5AEE" w:rsidRPr="001F5AEE" w:rsidRDefault="001F5AEE">
      <w:pPr>
        <w:spacing w:before="216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Felix Smart Cam is primarily intended for purely personal or household use. However, data protection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and privacy laws in your country may impose certain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responsibilities on you and your use of Felix Smart Cam. You (not Felix Smart) are responsible for ensuring that you comply with any applicable laws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when you use Felix Smart Cam. For example, you may need to display a notice that alerts visitors to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your home that you are using Felix Smart Cam and/ or obtain their explicit consent depending on the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purpose and the means of your processing activities.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Note </w:t>
      </w:r>
      <w:proofErr w:type="gramStart"/>
      <w:r w:rsidRPr="001F5AEE">
        <w:rPr>
          <w:rFonts w:ascii="Calibri" w:hAnsi="Calibri" w:cs="Calibri"/>
          <w:color w:val="FFFFFF"/>
          <w:spacing w:val="-3"/>
          <w:sz w:val="19"/>
        </w:rPr>
        <w:t>in particular that</w:t>
      </w:r>
      <w:proofErr w:type="gramEnd"/>
      <w:r w:rsidRPr="001F5AEE">
        <w:rPr>
          <w:rFonts w:ascii="Calibri" w:hAnsi="Calibri" w:cs="Calibri"/>
          <w:color w:val="FFFFFF"/>
          <w:spacing w:val="-3"/>
          <w:sz w:val="19"/>
        </w:rPr>
        <w:t xml:space="preserve"> recording and sharing clips </w:t>
      </w:r>
      <w:r w:rsidRPr="001F5AEE">
        <w:rPr>
          <w:rFonts w:ascii="Calibri" w:hAnsi="Calibri" w:cs="Calibri"/>
          <w:color w:val="FFFFFF"/>
          <w:spacing w:val="-1"/>
          <w:sz w:val="19"/>
        </w:rPr>
        <w:t xml:space="preserve">that involve other people, public spaces and/or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scans of people's faces may affect an individual's </w:t>
      </w:r>
      <w:r w:rsidRPr="001F5AEE">
        <w:rPr>
          <w:rFonts w:ascii="Calibri" w:hAnsi="Calibri" w:cs="Calibri"/>
          <w:color w:val="FFFFFF"/>
          <w:spacing w:val="-7"/>
          <w:sz w:val="19"/>
        </w:rPr>
        <w:t>privacy and data protection rights.</w:t>
      </w:r>
    </w:p>
    <w:p w14:paraId="1E1BF477" w14:textId="77777777" w:rsidR="001F5AEE" w:rsidRPr="001F5AEE" w:rsidRDefault="001F5AEE">
      <w:pPr>
        <w:spacing w:before="576"/>
        <w:ind w:right="216"/>
        <w:rPr>
          <w:rFonts w:ascii="Calibri" w:hAnsi="Calibri" w:cs="Calibri"/>
          <w:color w:val="40B12D"/>
          <w:spacing w:val="8"/>
          <w:sz w:val="28"/>
        </w:rPr>
      </w:pPr>
      <w:r w:rsidRPr="001F5AEE">
        <w:rPr>
          <w:rFonts w:ascii="Calibri" w:hAnsi="Calibri" w:cs="Calibri"/>
          <w:color w:val="40B12D"/>
          <w:spacing w:val="8"/>
          <w:sz w:val="28"/>
        </w:rPr>
        <w:t xml:space="preserve">How does my Felix Smart Product or account interact with third </w:t>
      </w:r>
      <w:r w:rsidRPr="001F5AEE">
        <w:rPr>
          <w:rFonts w:ascii="Calibri" w:hAnsi="Calibri" w:cs="Calibri"/>
          <w:color w:val="40B12D"/>
          <w:sz w:val="28"/>
        </w:rPr>
        <w:t>parties?</w:t>
      </w:r>
    </w:p>
    <w:p w14:paraId="317E33AD" w14:textId="77777777" w:rsidR="001F5AEE" w:rsidRPr="001F5AEE" w:rsidRDefault="001F5AEE">
      <w:pPr>
        <w:spacing w:before="288"/>
        <w:ind w:right="72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If I use Felix Smart to connect third-party products and services to Felix Smart, will information be shared? When you choose to connect third-party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products and services through Felix Smart, you are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shown details about any proposed exchange(s) of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data between Felix Smart and the third party that is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providing the product or service. Felix Smart or the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third party will instead (or also) ask for consent to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control the products that you have connected. Your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consent is required to allow any of these exchanges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or requests for control and you will be able to revoke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it at </w:t>
      </w:r>
      <w:proofErr w:type="gramStart"/>
      <w:r w:rsidRPr="001F5AEE">
        <w:rPr>
          <w:rFonts w:ascii="Calibri" w:hAnsi="Calibri" w:cs="Calibri"/>
          <w:color w:val="FFFFFF"/>
          <w:spacing w:val="-4"/>
          <w:sz w:val="19"/>
        </w:rPr>
        <w:t>an</w:t>
      </w:r>
      <w:proofErr w:type="gramEnd"/>
      <w:r w:rsidRPr="001F5AEE">
        <w:rPr>
          <w:rFonts w:ascii="Calibri" w:hAnsi="Calibri" w:cs="Calibri"/>
          <w:color w:val="FFFFFF"/>
          <w:spacing w:val="-4"/>
          <w:sz w:val="19"/>
        </w:rPr>
        <w:t xml:space="preserve"> time.</w:t>
      </w:r>
    </w:p>
    <w:p w14:paraId="7B63B588" w14:textId="71447D70" w:rsidR="001F5AEE" w:rsidRPr="001F5AEE" w:rsidRDefault="001F5AEE">
      <w:pPr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t xml:space="preserve">Is information shared with or received from third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parties, outside of the Felix Smart program? Felix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Smart may share information with third parties with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your permission. We may also receive information from </w:t>
      </w:r>
      <w:r w:rsidRPr="001F5AEE">
        <w:rPr>
          <w:rFonts w:ascii="Calibri" w:hAnsi="Calibri" w:cs="Calibri"/>
          <w:sz w:val="22"/>
        </w:rPr>
        <w:pict w14:anchorId="7C2C8778">
          <v:shape id="_x0000_s1034" type="#_x0000_t202" style="position:absolute;left:0;text-align:left;margin-left:0;margin-top:0;width:609.9pt;height:788.25pt;z-index:-251640832;mso-position-horizontal-relative:page;mso-position-vertical-relative:page" fillcolor="black" stroked="f">
            <v:textbox>
              <w:txbxContent>
                <w:p w14:paraId="5355F3D7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our partners and other sources and combine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that with the information in your Felix Smart account.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For example, </w:t>
      </w:r>
      <w:proofErr w:type="gramStart"/>
      <w:r w:rsidRPr="001F5AEE">
        <w:rPr>
          <w:rFonts w:ascii="Calibri" w:hAnsi="Calibri" w:cs="Calibri"/>
          <w:color w:val="FFFFFF"/>
          <w:spacing w:val="-6"/>
          <w:sz w:val="19"/>
        </w:rPr>
        <w:t>in order to</w:t>
      </w:r>
      <w:proofErr w:type="gramEnd"/>
      <w:r w:rsidRPr="001F5AEE">
        <w:rPr>
          <w:rFonts w:ascii="Calibri" w:hAnsi="Calibri" w:cs="Calibri"/>
          <w:color w:val="FFFFFF"/>
          <w:spacing w:val="-6"/>
          <w:sz w:val="19"/>
        </w:rPr>
        <w:t xml:space="preserve"> offer online shopping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programs, we might receive information (such as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which of our partners offers services where you live) </w:t>
      </w:r>
      <w:r w:rsidRPr="001F5AEE">
        <w:rPr>
          <w:rFonts w:ascii="Calibri" w:hAnsi="Calibri" w:cs="Calibri"/>
          <w:color w:val="FFFFFF"/>
          <w:spacing w:val="-7"/>
          <w:sz w:val="19"/>
        </w:rPr>
        <w:t>to determine eligibility and efficacy of our programs.</w:t>
      </w:r>
    </w:p>
    <w:p w14:paraId="3B382BFA" w14:textId="77777777" w:rsidR="001F5AEE" w:rsidRPr="001F5AEE" w:rsidRDefault="001F5AEE">
      <w:pPr>
        <w:spacing w:before="288"/>
        <w:ind w:right="144"/>
        <w:rPr>
          <w:rFonts w:ascii="Calibri" w:hAnsi="Calibri" w:cs="Calibri"/>
          <w:color w:val="FFFFFF"/>
          <w:sz w:val="19"/>
        </w:rPr>
      </w:pPr>
      <w:r w:rsidRPr="001F5AEE">
        <w:rPr>
          <w:rFonts w:ascii="Calibri" w:hAnsi="Calibri" w:cs="Calibri"/>
          <w:color w:val="FFFFFF"/>
          <w:sz w:val="19"/>
        </w:rPr>
        <w:t xml:space="preserve">Additional information about the limited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circumstances in which information from your Felix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Smart account may be shared with third parties is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described below in the section titled "In what </w:t>
      </w:r>
      <w:r w:rsidRPr="001F5AEE">
        <w:rPr>
          <w:rFonts w:ascii="Calibri" w:hAnsi="Calibri" w:cs="Calibri"/>
          <w:color w:val="FFFFFF"/>
          <w:sz w:val="19"/>
        </w:rPr>
        <w:t xml:space="preserve">circumstances does Felix Smart share my </w:t>
      </w:r>
      <w:r w:rsidRPr="001F5AEE">
        <w:rPr>
          <w:rFonts w:ascii="Calibri" w:hAnsi="Calibri" w:cs="Calibri"/>
          <w:color w:val="FFFFFF"/>
          <w:spacing w:val="-8"/>
          <w:sz w:val="19"/>
        </w:rPr>
        <w:t>information?".</w:t>
      </w:r>
    </w:p>
    <w:p w14:paraId="74FBDC2D" w14:textId="77777777" w:rsidR="001F5AEE" w:rsidRPr="001F5AEE" w:rsidRDefault="001F5AEE">
      <w:pPr>
        <w:spacing w:before="252"/>
        <w:ind w:right="72"/>
        <w:rPr>
          <w:rFonts w:ascii="Calibri" w:hAnsi="Calibri" w:cs="Calibri"/>
          <w:color w:val="FFFFFF"/>
          <w:spacing w:val="-11"/>
          <w:sz w:val="19"/>
        </w:rPr>
      </w:pPr>
      <w:r w:rsidRPr="001F5AEE">
        <w:rPr>
          <w:rFonts w:ascii="Calibri" w:hAnsi="Calibri" w:cs="Calibri"/>
          <w:color w:val="FFFFFF"/>
          <w:spacing w:val="-11"/>
          <w:sz w:val="19"/>
        </w:rPr>
        <w:t xml:space="preserve">Any Felix Smart data that you choose to share with a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third party is governed by that third party's privacy </w:t>
      </w:r>
      <w:r w:rsidRPr="001F5AEE">
        <w:rPr>
          <w:rFonts w:ascii="Calibri" w:hAnsi="Calibri" w:cs="Calibri"/>
          <w:color w:val="FFFFFF"/>
          <w:spacing w:val="-6"/>
          <w:sz w:val="19"/>
        </w:rPr>
        <w:t>policy while in that party's possession.</w:t>
      </w:r>
    </w:p>
    <w:p w14:paraId="7D3A99B0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Any data that Felix Smart receives from third parties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will be processed and stored by Felix Smart and will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be treated in accordance with this Privacy Statement.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This information may be processed by the same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methods as any other data that is a part of your Felix </w:t>
      </w:r>
      <w:r w:rsidRPr="001F5AEE">
        <w:rPr>
          <w:rFonts w:ascii="Calibri" w:hAnsi="Calibri" w:cs="Calibri"/>
          <w:color w:val="FFFFFF"/>
          <w:spacing w:val="-7"/>
          <w:sz w:val="19"/>
        </w:rPr>
        <w:t>Smart account or the Felix Smart logs.</w:t>
      </w:r>
    </w:p>
    <w:p w14:paraId="4C26F224" w14:textId="77777777" w:rsidR="001F5AEE" w:rsidRPr="001F5AEE" w:rsidRDefault="001F5AEE">
      <w:pPr>
        <w:spacing w:before="504"/>
        <w:ind w:right="144"/>
        <w:rPr>
          <w:rFonts w:ascii="Calibri" w:hAnsi="Calibri" w:cs="Calibri"/>
          <w:b/>
          <w:color w:val="40B12D"/>
          <w:spacing w:val="-4"/>
          <w:sz w:val="29"/>
        </w:rPr>
      </w:pPr>
      <w:r w:rsidRPr="001F5AEE">
        <w:rPr>
          <w:rFonts w:ascii="Calibri" w:hAnsi="Calibri" w:cs="Calibri"/>
          <w:b/>
          <w:color w:val="40B12D"/>
          <w:spacing w:val="-4"/>
          <w:sz w:val="29"/>
        </w:rPr>
        <w:t xml:space="preserve">What additional information does </w:t>
      </w:r>
      <w:r w:rsidRPr="001F5AEE">
        <w:rPr>
          <w:rFonts w:ascii="Calibri" w:hAnsi="Calibri" w:cs="Calibri"/>
          <w:b/>
          <w:color w:val="40B12D"/>
          <w:spacing w:val="-6"/>
          <w:sz w:val="29"/>
        </w:rPr>
        <w:t xml:space="preserve">Felix Smart collect and store when </w:t>
      </w:r>
      <w:r w:rsidRPr="001F5AEE">
        <w:rPr>
          <w:rFonts w:ascii="Calibri" w:hAnsi="Calibri" w:cs="Calibri"/>
          <w:b/>
          <w:color w:val="40B12D"/>
          <w:sz w:val="29"/>
        </w:rPr>
        <w:t xml:space="preserve">a user connects a Felix Smart </w:t>
      </w:r>
      <w:r w:rsidRPr="001F5AEE">
        <w:rPr>
          <w:rFonts w:ascii="Calibri" w:hAnsi="Calibri" w:cs="Calibri"/>
          <w:b/>
          <w:color w:val="40B12D"/>
          <w:spacing w:val="-3"/>
          <w:sz w:val="29"/>
        </w:rPr>
        <w:t xml:space="preserve">Product to the Internet or creates </w:t>
      </w:r>
      <w:r w:rsidRPr="001F5AEE">
        <w:rPr>
          <w:rFonts w:ascii="Calibri" w:hAnsi="Calibri" w:cs="Calibri"/>
          <w:b/>
          <w:color w:val="40B12D"/>
          <w:sz w:val="29"/>
        </w:rPr>
        <w:t>an account?</w:t>
      </w:r>
    </w:p>
    <w:p w14:paraId="0D243D00" w14:textId="77777777" w:rsidR="001F5AEE" w:rsidRPr="001F5AEE" w:rsidRDefault="001F5AEE">
      <w:pPr>
        <w:spacing w:before="252"/>
        <w:jc w:val="center"/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lastRenderedPageBreak/>
        <w:t xml:space="preserve">Wi-Fi Network Information: To connect your Felix </w:t>
      </w:r>
      <w:r w:rsidRPr="001F5AEE">
        <w:rPr>
          <w:rFonts w:ascii="Calibri" w:hAnsi="Calibri" w:cs="Calibri"/>
          <w:color w:val="FFFFFF"/>
          <w:spacing w:val="-7"/>
          <w:sz w:val="19"/>
        </w:rPr>
        <w:br/>
      </w:r>
      <w:r w:rsidRPr="001F5AEE">
        <w:rPr>
          <w:rFonts w:ascii="Calibri" w:hAnsi="Calibri" w:cs="Calibri"/>
          <w:color w:val="FFFFFF"/>
          <w:spacing w:val="-6"/>
          <w:sz w:val="19"/>
        </w:rPr>
        <w:t>Smart Product to our Services, or to access your</w:t>
      </w:r>
    </w:p>
    <w:p w14:paraId="30562528" w14:textId="77777777" w:rsidR="001F5AEE" w:rsidRPr="001F5AEE" w:rsidRDefault="001F5AEE">
      <w:pPr>
        <w:ind w:right="72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sz w:val="22"/>
        </w:rPr>
        <w:pict w14:anchorId="40CF2DD1">
          <v:shape id="_x0000_s1033" type="#_x0000_t202" style="position:absolute;left:0;text-align:left;margin-left:0;margin-top:0;width:259.2pt;height:485.3pt;z-index:-251642880;mso-position-horizontal-relative:page;mso-position-vertical-relative:page" fillcolor="black" stroked="f">
            <v:textbox>
              <w:txbxContent>
                <w:p w14:paraId="671D873C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Felix Smart Product over the Internet from a </w:t>
      </w:r>
      <w:r w:rsidRPr="001F5AEE">
        <w:rPr>
          <w:rFonts w:ascii="Calibri" w:hAnsi="Calibri" w:cs="Calibri"/>
          <w:color w:val="FFFFFF"/>
          <w:spacing w:val="-12"/>
          <w:sz w:val="19"/>
        </w:rPr>
        <w:t xml:space="preserve">computer, a </w:t>
      </w:r>
      <w:proofErr w:type="gramStart"/>
      <w:r w:rsidRPr="001F5AEE">
        <w:rPr>
          <w:rFonts w:ascii="Calibri" w:hAnsi="Calibri" w:cs="Calibri"/>
          <w:color w:val="FFFFFF"/>
          <w:spacing w:val="-12"/>
          <w:sz w:val="19"/>
        </w:rPr>
        <w:t>smartphone</w:t>
      </w:r>
      <w:proofErr w:type="gramEnd"/>
      <w:r w:rsidRPr="001F5AEE">
        <w:rPr>
          <w:rFonts w:ascii="Calibri" w:hAnsi="Calibri" w:cs="Calibri"/>
          <w:color w:val="FFFFFF"/>
          <w:spacing w:val="-12"/>
          <w:sz w:val="19"/>
        </w:rPr>
        <w:t xml:space="preserve"> or a tablet, you will need to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connect it to your Wi-Fi network. During setup, the Felix Smart Product will ask for your Wi-Fi network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name (SSID) and password to connect to the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Internet. It will save this information on the device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along with your IP address, so that you can access it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and control it from your computer, smartphone or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tablet, so that it can communicate with Felix Smart </w:t>
      </w:r>
      <w:r w:rsidRPr="001F5AEE">
        <w:rPr>
          <w:rFonts w:ascii="Calibri" w:hAnsi="Calibri" w:cs="Calibri"/>
          <w:color w:val="FFFFFF"/>
          <w:spacing w:val="-6"/>
          <w:sz w:val="19"/>
        </w:rPr>
        <w:t>servers and download software updates.</w:t>
      </w:r>
    </w:p>
    <w:p w14:paraId="73DC4A44" w14:textId="77777777" w:rsidR="001F5AEE" w:rsidRPr="001F5AEE" w:rsidRDefault="001F5AEE">
      <w:pPr>
        <w:spacing w:before="252"/>
        <w:ind w:right="72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>Once connected to your Wi-Fi network, your Felix Smart Product regularly sends the data described in this Privacy Statement (excluding your Wi-Fi password) to Felix Smart to provide you with the Services.</w:t>
      </w:r>
    </w:p>
    <w:p w14:paraId="651A11A1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 xml:space="preserve">Additional Authorized Users: Felix Smart may provide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you with the ability to enable additional authorized users to access your account. If you do so, the additional authorized users may control and view </w:t>
      </w:r>
      <w:proofErr w:type="gramStart"/>
      <w:r w:rsidRPr="001F5AEE">
        <w:rPr>
          <w:rFonts w:ascii="Calibri" w:hAnsi="Calibri" w:cs="Calibri"/>
          <w:color w:val="FFFFFF"/>
          <w:spacing w:val="-6"/>
          <w:sz w:val="19"/>
        </w:rPr>
        <w:t xml:space="preserve">all </w:t>
      </w:r>
      <w:r w:rsidRPr="001F5AEE">
        <w:rPr>
          <w:rFonts w:ascii="Calibri" w:hAnsi="Calibri" w:cs="Calibri"/>
          <w:color w:val="FFFFFF"/>
          <w:spacing w:val="-10"/>
          <w:sz w:val="19"/>
        </w:rPr>
        <w:t>of</w:t>
      </w:r>
      <w:proofErr w:type="gramEnd"/>
      <w:r w:rsidRPr="001F5AEE">
        <w:rPr>
          <w:rFonts w:ascii="Calibri" w:hAnsi="Calibri" w:cs="Calibri"/>
          <w:color w:val="FFFFFF"/>
          <w:spacing w:val="-10"/>
          <w:sz w:val="19"/>
        </w:rPr>
        <w:t xml:space="preserve"> your devices, content and Works with Felix Smart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connections. Invited users may also add additional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authorized users to your account, so be careful to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add only those you trust. An invited user must have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or create a Felix Smart account and information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about invited users (like email address, </w:t>
      </w:r>
      <w:proofErr w:type="gramStart"/>
      <w:r w:rsidRPr="001F5AEE">
        <w:rPr>
          <w:rFonts w:ascii="Calibri" w:hAnsi="Calibri" w:cs="Calibri"/>
          <w:color w:val="FFFFFF"/>
          <w:spacing w:val="-6"/>
          <w:sz w:val="19"/>
        </w:rPr>
        <w:t>name</w:t>
      </w:r>
      <w:proofErr w:type="gramEnd"/>
      <w:r w:rsidRPr="001F5AEE">
        <w:rPr>
          <w:rFonts w:ascii="Calibri" w:hAnsi="Calibri" w:cs="Calibri"/>
          <w:color w:val="FFFFFF"/>
          <w:spacing w:val="-6"/>
          <w:sz w:val="19"/>
        </w:rPr>
        <w:t xml:space="preserve"> or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changes to product settings) will be stored with your </w:t>
      </w:r>
      <w:r w:rsidRPr="001F5AEE">
        <w:rPr>
          <w:rFonts w:ascii="Calibri" w:hAnsi="Calibri" w:cs="Calibri"/>
          <w:color w:val="FFFFFF"/>
          <w:sz w:val="19"/>
        </w:rPr>
        <w:t>account.</w:t>
      </w:r>
    </w:p>
    <w:p w14:paraId="3423424D" w14:textId="77777777" w:rsidR="001F5AEE" w:rsidRPr="001F5AEE" w:rsidRDefault="001F5AEE">
      <w:pPr>
        <w:spacing w:before="360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Email Addresses: When you create a Felix Smart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account, we collect and store your email address.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From that point forward, your email address is used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for communications from Felix Smart. In addition, </w:t>
      </w:r>
      <w:r w:rsidRPr="001F5AEE">
        <w:rPr>
          <w:rFonts w:ascii="Calibri" w:hAnsi="Calibri" w:cs="Calibri"/>
          <w:color w:val="FFFFFF"/>
          <w:spacing w:val="-13"/>
          <w:sz w:val="19"/>
        </w:rPr>
        <w:t xml:space="preserve">Felix Smart may provide you with the ability to enable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individuals to access your account as additional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authorized users, or to invite other individuals such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as friends or family to share access to your content </w:t>
      </w:r>
      <w:r w:rsidRPr="001F5AEE">
        <w:rPr>
          <w:rFonts w:ascii="Calibri" w:hAnsi="Calibri" w:cs="Calibri"/>
          <w:color w:val="FFFFFF"/>
          <w:spacing w:val="-6"/>
          <w:sz w:val="19"/>
        </w:rPr>
        <w:t>such as recorded video footage. We will ask you for the email address of any such individuals and</w:t>
      </w:r>
    </w:p>
    <w:p w14:paraId="5A079873" w14:textId="5F150362" w:rsidR="001F5AEE" w:rsidRPr="001F5AEE" w:rsidRDefault="001F5AEE">
      <w:pPr>
        <w:spacing w:after="36" w:line="33" w:lineRule="exact"/>
        <w:ind w:left="2088"/>
        <w:rPr>
          <w:rFonts w:ascii="Calibri" w:hAnsi="Calibri" w:cs="Calibri"/>
          <w:color w:val="FFFFFF"/>
          <w:spacing w:val="-28"/>
          <w:w w:val="225"/>
          <w:sz w:val="6"/>
        </w:rPr>
      </w:pPr>
      <w:r w:rsidRPr="001F5AEE">
        <w:rPr>
          <w:rFonts w:ascii="Calibri" w:hAnsi="Calibri" w:cs="Calibri"/>
          <w:color w:val="FFFFFF"/>
          <w:spacing w:val="-28"/>
          <w:w w:val="225"/>
          <w:sz w:val="6"/>
        </w:rPr>
        <w:t>.1</w:t>
      </w:r>
      <w:r w:rsidRPr="001F5AEE">
        <w:rPr>
          <w:rFonts w:ascii="Calibri" w:hAnsi="Calibri" w:cs="Calibri"/>
          <w:color w:val="FFFFFF"/>
          <w:spacing w:val="-28"/>
          <w:sz w:val="6"/>
          <w:vertAlign w:val="superscript"/>
        </w:rPr>
        <w:t>,</w:t>
      </w:r>
    </w:p>
    <w:p w14:paraId="70704E10" w14:textId="77777777" w:rsidR="001F5AEE" w:rsidRPr="001F5AEE" w:rsidRDefault="001F5AEE">
      <w:pPr>
        <w:rPr>
          <w:rFonts w:ascii="Calibri" w:hAnsi="Calibri" w:cs="Calibri"/>
          <w:color w:val="FFFFFF"/>
          <w:spacing w:val="-11"/>
          <w:sz w:val="19"/>
        </w:rPr>
      </w:pPr>
      <w:r w:rsidRPr="001F5AEE">
        <w:rPr>
          <w:rFonts w:ascii="Calibri" w:hAnsi="Calibri" w:cs="Calibri"/>
          <w:color w:val="FFFFFF"/>
          <w:spacing w:val="-11"/>
          <w:sz w:val="19"/>
        </w:rPr>
        <w:t xml:space="preserve">automatically send an email invitation on your behalf. </w:t>
      </w:r>
      <w:r w:rsidRPr="001F5AEE">
        <w:rPr>
          <w:rFonts w:ascii="Calibri" w:hAnsi="Calibri" w:cs="Calibri"/>
          <w:color w:val="FFFFFF"/>
          <w:spacing w:val="-1"/>
          <w:sz w:val="19"/>
        </w:rPr>
        <w:t xml:space="preserve">Felix Smart stores this information to send this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email, to register your friend if your invitation is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accepted and to track the success of our invitation </w:t>
      </w:r>
      <w:r w:rsidRPr="001F5AEE">
        <w:rPr>
          <w:rFonts w:ascii="Calibri" w:hAnsi="Calibri" w:cs="Calibri"/>
          <w:color w:val="FFFFFF"/>
          <w:sz w:val="19"/>
        </w:rPr>
        <w:t>services.</w:t>
      </w:r>
    </w:p>
    <w:p w14:paraId="1F6FB74C" w14:textId="741773BC" w:rsidR="001F5AEE" w:rsidRPr="001F5AEE" w:rsidRDefault="001F5AEE">
      <w:pPr>
        <w:spacing w:before="216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 xml:space="preserve">Basic Profile Information: Your account allows you to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provide certain basic profile information like your name and profile photo. Names and profile photos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may be shown to others in connection with the </w:t>
      </w:r>
      <w:r w:rsidRPr="001F5AEE">
        <w:rPr>
          <w:rFonts w:ascii="Calibri" w:hAnsi="Calibri" w:cs="Calibri"/>
          <w:sz w:val="22"/>
        </w:rPr>
        <w:pict w14:anchorId="0CB83769">
          <v:shape id="_x0000_s1036" type="#_x0000_t202" style="position:absolute;left:0;text-align:left;margin-left:0;margin-top:0;width:616.2pt;height:789.5pt;z-index:-251636736;mso-position-horizontal-relative:page;mso-position-vertical-relative:page" fillcolor="black" stroked="f">
            <v:textbox>
              <w:txbxContent>
                <w:p w14:paraId="12326621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Services. In addition, if you download the Felix Smart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Mobile App, we may collect and store your mobile </w:t>
      </w:r>
      <w:r w:rsidRPr="001F5AEE">
        <w:rPr>
          <w:rFonts w:ascii="Calibri" w:hAnsi="Calibri" w:cs="Calibri"/>
          <w:color w:val="FFFFFF"/>
          <w:spacing w:val="-13"/>
          <w:sz w:val="19"/>
        </w:rPr>
        <w:t xml:space="preserve">device identifiers (such as IDFA, AAID, or other device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identifiers). For example, if you invite someone as an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additional authorized user, he or she will be able to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see your name and photo. You should only use </w:t>
      </w:r>
      <w:r w:rsidRPr="001F5AEE">
        <w:rPr>
          <w:rFonts w:ascii="Calibri" w:hAnsi="Calibri" w:cs="Calibri"/>
          <w:color w:val="FFFFFF"/>
          <w:spacing w:val="-7"/>
          <w:sz w:val="19"/>
        </w:rPr>
        <w:t>photos you are willing to make public.</w:t>
      </w:r>
    </w:p>
    <w:p w14:paraId="1BD79F46" w14:textId="77777777" w:rsidR="001F5AEE" w:rsidRPr="001F5AEE" w:rsidRDefault="001F5AEE">
      <w:pPr>
        <w:spacing w:before="288"/>
        <w:ind w:right="144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Mobile location data: You may choose to enable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features like Home/Away Assist or device pairing. If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you do this, you'll be asked for permission to share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location data from your mobile device. If you grant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this permission, the Felix Smart app uses standard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location services built into iOS and Android. This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data may be processed or combined with data from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other products to enhance features like Home &amp; </w:t>
      </w:r>
      <w:r w:rsidRPr="001F5AEE">
        <w:rPr>
          <w:rFonts w:ascii="Calibri" w:hAnsi="Calibri" w:cs="Calibri"/>
          <w:color w:val="FFFFFF"/>
          <w:sz w:val="19"/>
        </w:rPr>
        <w:t>Away.</w:t>
      </w:r>
    </w:p>
    <w:p w14:paraId="3A0610E7" w14:textId="77777777" w:rsidR="001F5AEE" w:rsidRPr="001F5AEE" w:rsidRDefault="001F5AEE">
      <w:pPr>
        <w:spacing w:before="324"/>
        <w:ind w:right="648"/>
        <w:rPr>
          <w:rFonts w:ascii="Calibri" w:hAnsi="Calibri" w:cs="Calibri"/>
          <w:color w:val="FFFFFF"/>
          <w:spacing w:val="-12"/>
          <w:sz w:val="19"/>
        </w:rPr>
      </w:pPr>
      <w:r w:rsidRPr="001F5AEE">
        <w:rPr>
          <w:rFonts w:ascii="Calibri" w:hAnsi="Calibri" w:cs="Calibri"/>
          <w:color w:val="FFFFFF"/>
          <w:spacing w:val="-12"/>
          <w:sz w:val="19"/>
        </w:rPr>
        <w:t xml:space="preserve">Bluetooth data: Bluetooth-enabled Felix Smart </w:t>
      </w:r>
      <w:r w:rsidRPr="001F5AEE">
        <w:rPr>
          <w:rFonts w:ascii="Calibri" w:hAnsi="Calibri" w:cs="Calibri"/>
          <w:color w:val="FFFFFF"/>
          <w:spacing w:val="-5"/>
          <w:sz w:val="19"/>
        </w:rPr>
        <w:t>Products (such as Felix Smart Protect 2nd</w:t>
      </w:r>
    </w:p>
    <w:p w14:paraId="15C34AE8" w14:textId="77777777" w:rsidR="001F5AEE" w:rsidRPr="001F5AEE" w:rsidRDefault="001F5AEE">
      <w:pPr>
        <w:ind w:right="72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 xml:space="preserve">generation and Felix Smart Cam) may broadcast an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identifying signal wirelessly. This is used to connect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with your Bluetooth-enabled devices (such as a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smartphone or tablet) </w:t>
      </w:r>
      <w:proofErr w:type="gramStart"/>
      <w:r w:rsidRPr="001F5AEE">
        <w:rPr>
          <w:rFonts w:ascii="Calibri" w:hAnsi="Calibri" w:cs="Calibri"/>
          <w:color w:val="FFFFFF"/>
          <w:spacing w:val="-11"/>
          <w:sz w:val="19"/>
        </w:rPr>
        <w:t>in order to</w:t>
      </w:r>
      <w:proofErr w:type="gramEnd"/>
      <w:r w:rsidRPr="001F5AEE">
        <w:rPr>
          <w:rFonts w:ascii="Calibri" w:hAnsi="Calibri" w:cs="Calibri"/>
          <w:color w:val="FFFFFF"/>
          <w:spacing w:val="-11"/>
          <w:sz w:val="19"/>
        </w:rPr>
        <w:t xml:space="preserve"> deliver features like </w:t>
      </w:r>
      <w:r w:rsidRPr="001F5AEE">
        <w:rPr>
          <w:rFonts w:ascii="Calibri" w:hAnsi="Calibri" w:cs="Calibri"/>
          <w:color w:val="FFFFFF"/>
          <w:spacing w:val="-6"/>
          <w:sz w:val="19"/>
        </w:rPr>
        <w:t>easy setup or App Silence.</w:t>
      </w:r>
    </w:p>
    <w:p w14:paraId="001D69B9" w14:textId="77777777" w:rsidR="001F5AEE" w:rsidRPr="001F5AEE" w:rsidRDefault="001F5AEE">
      <w:pPr>
        <w:spacing w:before="252"/>
        <w:ind w:right="216"/>
        <w:rPr>
          <w:rFonts w:ascii="Calibri" w:hAnsi="Calibri" w:cs="Calibri"/>
          <w:color w:val="FFFFFF"/>
          <w:spacing w:val="-12"/>
          <w:sz w:val="19"/>
        </w:rPr>
      </w:pPr>
      <w:r w:rsidRPr="001F5AEE">
        <w:rPr>
          <w:rFonts w:ascii="Calibri" w:hAnsi="Calibri" w:cs="Calibri"/>
          <w:color w:val="FFFFFF"/>
          <w:spacing w:val="-12"/>
          <w:sz w:val="19"/>
        </w:rPr>
        <w:t xml:space="preserve">Remember that when you visit our Sites, we collect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personal information as described in our separate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Privacy Policy for Felix Smart Web Sites. Like most </w:t>
      </w:r>
      <w:r w:rsidRPr="001F5AEE">
        <w:rPr>
          <w:rFonts w:ascii="Calibri" w:hAnsi="Calibri" w:cs="Calibri"/>
          <w:color w:val="FFFFFF"/>
          <w:spacing w:val="-8"/>
          <w:sz w:val="19"/>
        </w:rPr>
        <w:t>Internet sites, we routinely record log entries</w:t>
      </w:r>
    </w:p>
    <w:p w14:paraId="453ACCCE" w14:textId="77777777" w:rsidR="001F5AEE" w:rsidRPr="001F5AEE" w:rsidRDefault="001F5AEE">
      <w:pPr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sz w:val="22"/>
        </w:rPr>
        <w:pict w14:anchorId="238AD975">
          <v:shape id="_x0000_s1035" type="#_x0000_t202" style="position:absolute;left:0;text-align:left;margin-left:0;margin-top:0;width:259.2pt;height:485.3pt;z-index:-251638784;mso-position-horizontal-relative:page;mso-position-vertical-relative:page" fillcolor="black" stroked="f">
            <v:textbox>
              <w:txbxContent>
                <w:p w14:paraId="20C52703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(including information such as your IP address) and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technical information (such as your browser type and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version) when your browser, mobile </w:t>
      </w:r>
      <w:proofErr w:type="gramStart"/>
      <w:r w:rsidRPr="001F5AEE">
        <w:rPr>
          <w:rFonts w:ascii="Calibri" w:hAnsi="Calibri" w:cs="Calibri"/>
          <w:color w:val="FFFFFF"/>
          <w:spacing w:val="-8"/>
          <w:sz w:val="19"/>
        </w:rPr>
        <w:t>device</w:t>
      </w:r>
      <w:proofErr w:type="gramEnd"/>
      <w:r w:rsidRPr="001F5AEE">
        <w:rPr>
          <w:rFonts w:ascii="Calibri" w:hAnsi="Calibri" w:cs="Calibri"/>
          <w:color w:val="FFFFFF"/>
          <w:spacing w:val="-8"/>
          <w:sz w:val="19"/>
        </w:rPr>
        <w:t xml:space="preserve"> or Felix </w:t>
      </w:r>
      <w:r w:rsidRPr="001F5AEE">
        <w:rPr>
          <w:rFonts w:ascii="Calibri" w:hAnsi="Calibri" w:cs="Calibri"/>
          <w:color w:val="FFFFFF"/>
          <w:spacing w:val="-6"/>
          <w:sz w:val="19"/>
        </w:rPr>
        <w:t>Smart Product contacts our servers.</w:t>
      </w:r>
    </w:p>
    <w:p w14:paraId="7BCFC41D" w14:textId="77777777" w:rsidR="001F5AEE" w:rsidRPr="001F5AEE" w:rsidRDefault="001F5AEE">
      <w:pPr>
        <w:spacing w:before="468"/>
        <w:ind w:right="792"/>
        <w:rPr>
          <w:rFonts w:ascii="Calibri" w:hAnsi="Calibri" w:cs="Calibri"/>
          <w:b/>
          <w:color w:val="40B12D"/>
          <w:spacing w:val="-9"/>
          <w:sz w:val="29"/>
        </w:rPr>
      </w:pPr>
      <w:r w:rsidRPr="001F5AEE">
        <w:rPr>
          <w:rFonts w:ascii="Calibri" w:hAnsi="Calibri" w:cs="Calibri"/>
          <w:b/>
          <w:color w:val="40B12D"/>
          <w:spacing w:val="-9"/>
          <w:sz w:val="29"/>
        </w:rPr>
        <w:t xml:space="preserve">How does Felix Smart use the </w:t>
      </w:r>
      <w:r w:rsidRPr="001F5AEE">
        <w:rPr>
          <w:rFonts w:ascii="Calibri" w:hAnsi="Calibri" w:cs="Calibri"/>
          <w:b/>
          <w:color w:val="40B12D"/>
          <w:spacing w:val="-4"/>
          <w:sz w:val="29"/>
        </w:rPr>
        <w:t>information it collects?</w:t>
      </w:r>
    </w:p>
    <w:p w14:paraId="6CA37F19" w14:textId="77777777" w:rsidR="001F5AEE" w:rsidRPr="001F5AEE" w:rsidRDefault="001F5AEE">
      <w:pPr>
        <w:spacing w:before="216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We use this information to provide, develop and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improve Felix Smart Products and services, including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to make assessments and recommendations about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products, safety, or energy use. We may use your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contact details to send you this information, or to ask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you to participate in surveys about your Felix Smart </w:t>
      </w:r>
      <w:r w:rsidRPr="001F5AEE">
        <w:rPr>
          <w:rFonts w:ascii="Calibri" w:hAnsi="Calibri" w:cs="Calibri"/>
          <w:color w:val="FFFFFF"/>
          <w:spacing w:val="-2"/>
          <w:sz w:val="19"/>
        </w:rPr>
        <w:t xml:space="preserve">use and to send you other communications from </w:t>
      </w:r>
      <w:r w:rsidRPr="001F5AEE">
        <w:rPr>
          <w:rFonts w:ascii="Calibri" w:hAnsi="Calibri" w:cs="Calibri"/>
          <w:color w:val="FFFFFF"/>
          <w:spacing w:val="-10"/>
          <w:sz w:val="19"/>
        </w:rPr>
        <w:t>Felix Smart.</w:t>
      </w:r>
    </w:p>
    <w:p w14:paraId="574FD7F1" w14:textId="77777777" w:rsidR="001F5AEE" w:rsidRPr="001F5AEE" w:rsidRDefault="001F5AEE">
      <w:pPr>
        <w:spacing w:before="288"/>
        <w:ind w:right="72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color w:val="FFFFFF"/>
          <w:spacing w:val="-9"/>
          <w:sz w:val="19"/>
        </w:rPr>
        <w:lastRenderedPageBreak/>
        <w:t xml:space="preserve">We may also use this information in a non-identified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form for research purposes and to help us make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sales, </w:t>
      </w:r>
      <w:proofErr w:type="gramStart"/>
      <w:r w:rsidRPr="001F5AEE">
        <w:rPr>
          <w:rFonts w:ascii="Calibri" w:hAnsi="Calibri" w:cs="Calibri"/>
          <w:color w:val="FFFFFF"/>
          <w:spacing w:val="-4"/>
          <w:sz w:val="19"/>
        </w:rPr>
        <w:t>marketing</w:t>
      </w:r>
      <w:proofErr w:type="gramEnd"/>
      <w:r w:rsidRPr="001F5AEE">
        <w:rPr>
          <w:rFonts w:ascii="Calibri" w:hAnsi="Calibri" w:cs="Calibri"/>
          <w:color w:val="FFFFFF"/>
          <w:spacing w:val="-4"/>
          <w:sz w:val="19"/>
        </w:rPr>
        <w:t xml:space="preserve"> and business decisions. For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example, we use aggregated user information about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the number of active thermostat users in a particular </w:t>
      </w:r>
      <w:r w:rsidRPr="001F5AEE">
        <w:rPr>
          <w:rFonts w:ascii="Calibri" w:hAnsi="Calibri" w:cs="Calibri"/>
          <w:color w:val="FFFFFF"/>
          <w:spacing w:val="-2"/>
          <w:sz w:val="19"/>
        </w:rPr>
        <w:t xml:space="preserve">state to help us decide what energy companies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might be good partners and aggregated smoke and </w:t>
      </w:r>
      <w:r w:rsidRPr="001F5AEE">
        <w:rPr>
          <w:rFonts w:ascii="Calibri" w:hAnsi="Calibri" w:cs="Calibri"/>
          <w:color w:val="FFFFFF"/>
          <w:spacing w:val="-4"/>
          <w:sz w:val="19"/>
        </w:rPr>
        <w:t>CO alarm data to study emergency alarm rates across our customers.</w:t>
      </w:r>
    </w:p>
    <w:p w14:paraId="2D1C2E1D" w14:textId="77777777" w:rsidR="001F5AEE" w:rsidRPr="001F5AEE" w:rsidRDefault="001F5AEE">
      <w:pPr>
        <w:spacing w:before="288"/>
        <w:ind w:right="288"/>
        <w:rPr>
          <w:rFonts w:ascii="Calibri" w:hAnsi="Calibri" w:cs="Calibri"/>
          <w:color w:val="FFFFFF"/>
          <w:spacing w:val="-11"/>
          <w:sz w:val="19"/>
        </w:rPr>
      </w:pPr>
      <w:r w:rsidRPr="001F5AEE">
        <w:rPr>
          <w:rFonts w:ascii="Calibri" w:hAnsi="Calibri" w:cs="Calibri"/>
          <w:color w:val="FFFFFF"/>
          <w:spacing w:val="-11"/>
          <w:sz w:val="19"/>
        </w:rPr>
        <w:t xml:space="preserve">We may use service providers to perform some of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these functions. Those service providers are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restricted from sharing your information for any </w:t>
      </w:r>
      <w:r w:rsidRPr="001F5AEE">
        <w:rPr>
          <w:rFonts w:ascii="Calibri" w:hAnsi="Calibri" w:cs="Calibri"/>
          <w:color w:val="FFFFFF"/>
          <w:spacing w:val="-8"/>
          <w:sz w:val="19"/>
        </w:rPr>
        <w:t>other purpose.</w:t>
      </w:r>
    </w:p>
    <w:p w14:paraId="2D21E827" w14:textId="77777777" w:rsidR="001F5AEE" w:rsidRPr="001F5AEE" w:rsidRDefault="001F5AEE">
      <w:pPr>
        <w:spacing w:before="252"/>
        <w:ind w:right="144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We use industry-standard methods to keep this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information safe and secure while it is transmitted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over your home network and through the Internet to our servers. Depending on your location and type of </w:t>
      </w:r>
      <w:r w:rsidRPr="001F5AEE">
        <w:rPr>
          <w:rFonts w:ascii="Calibri" w:hAnsi="Calibri" w:cs="Calibri"/>
          <w:color w:val="FFFFFF"/>
          <w:spacing w:val="-8"/>
          <w:sz w:val="19"/>
        </w:rPr>
        <w:t>data, Felix Smart may process your personal information on servers that are not in your home</w:t>
      </w:r>
    </w:p>
    <w:p w14:paraId="2741D547" w14:textId="53836DC8" w:rsidR="001F5AEE" w:rsidRPr="001F5AEE" w:rsidRDefault="001F5AEE">
      <w:pPr>
        <w:spacing w:line="211" w:lineRule="auto"/>
        <w:rPr>
          <w:rFonts w:ascii="Calibri" w:hAnsi="Calibri" w:cs="Calibri"/>
          <w:color w:val="FFFFFF"/>
          <w:spacing w:val="-2"/>
          <w:sz w:val="19"/>
        </w:rPr>
      </w:pPr>
      <w:r w:rsidRPr="001F5AEE">
        <w:rPr>
          <w:rFonts w:ascii="Calibri" w:hAnsi="Calibri" w:cs="Calibri"/>
          <w:color w:val="FFFFFF"/>
          <w:spacing w:val="-2"/>
          <w:sz w:val="19"/>
        </w:rPr>
        <w:t>country.</w:t>
      </w:r>
    </w:p>
    <w:p w14:paraId="239FBC8B" w14:textId="77777777" w:rsidR="001F5AEE" w:rsidRPr="001F5AEE" w:rsidRDefault="001F5AEE">
      <w:pPr>
        <w:spacing w:before="180"/>
        <w:ind w:right="72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In </w:t>
      </w:r>
      <w:proofErr w:type="gramStart"/>
      <w:r w:rsidRPr="001F5AEE">
        <w:rPr>
          <w:rFonts w:ascii="Calibri" w:hAnsi="Calibri" w:cs="Calibri"/>
          <w:color w:val="FFFFFF"/>
          <w:spacing w:val="-6"/>
          <w:sz w:val="19"/>
        </w:rPr>
        <w:t>general</w:t>
      </w:r>
      <w:proofErr w:type="gramEnd"/>
      <w:r w:rsidRPr="001F5AEE">
        <w:rPr>
          <w:rFonts w:ascii="Calibri" w:hAnsi="Calibri" w:cs="Calibri"/>
          <w:color w:val="FFFFFF"/>
          <w:spacing w:val="-6"/>
          <w:sz w:val="19"/>
        </w:rPr>
        <w:t xml:space="preserve"> for purposes of applicable law (e.g., </w:t>
      </w:r>
      <w:r w:rsidRPr="001F5AEE">
        <w:rPr>
          <w:rFonts w:ascii="Calibri" w:hAnsi="Calibri" w:cs="Calibri"/>
          <w:color w:val="FFFFFF"/>
          <w:spacing w:val="-12"/>
          <w:sz w:val="19"/>
        </w:rPr>
        <w:t xml:space="preserve">GDPR), Felix Smart is a controller of the information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collected in connection with the Products and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Services. However, in the case of "Video and audio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signals and data" and "Fish and Plant recognition to </w:t>
      </w:r>
      <w:r w:rsidRPr="001F5AEE">
        <w:rPr>
          <w:rFonts w:ascii="Calibri" w:hAnsi="Calibri" w:cs="Calibri"/>
          <w:color w:val="FFFFFF"/>
          <w:spacing w:val="-6"/>
          <w:sz w:val="19"/>
        </w:rPr>
        <w:t>enable Health Cam Al Alerts feature" you are the controller of these data and Felix Smart is a processor.</w:t>
      </w:r>
    </w:p>
    <w:p w14:paraId="4210D95E" w14:textId="77777777" w:rsidR="001F5AEE" w:rsidRPr="001F5AEE" w:rsidRDefault="001F5AEE">
      <w:pPr>
        <w:spacing w:before="540"/>
        <w:ind w:right="576"/>
        <w:rPr>
          <w:rFonts w:ascii="Calibri" w:hAnsi="Calibri" w:cs="Calibri"/>
          <w:color w:val="40B12C"/>
          <w:sz w:val="29"/>
        </w:rPr>
      </w:pPr>
      <w:r w:rsidRPr="001F5AEE">
        <w:rPr>
          <w:rFonts w:ascii="Calibri" w:hAnsi="Calibri" w:cs="Calibri"/>
          <w:color w:val="40B12C"/>
          <w:sz w:val="29"/>
        </w:rPr>
        <w:t>Our legal bases for processing information</w:t>
      </w:r>
    </w:p>
    <w:p w14:paraId="1B6FBFD2" w14:textId="0B9052F6" w:rsidR="001F5AEE" w:rsidRPr="001F5AEE" w:rsidRDefault="001F5AEE">
      <w:pPr>
        <w:spacing w:before="216"/>
        <w:ind w:right="360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sz w:val="22"/>
        </w:rPr>
        <w:pict w14:anchorId="31426DC8">
          <v:shape id="_x0000_s1038" type="#_x0000_t202" style="position:absolute;left:0;text-align:left;margin-left:0;margin-top:0;width:614.4pt;height:791.3pt;z-index:-251632640;mso-position-horizontal-relative:page;mso-position-vertical-relative:page" fillcolor="black" stroked="f">
            <v:textbox>
              <w:txbxContent>
                <w:p w14:paraId="5C7A4EA5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If European data protection law applies to the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processing of your information, we process your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information for the purposes described in this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Privacy Statement, based on the following legal </w:t>
      </w:r>
      <w:r w:rsidRPr="001F5AEE">
        <w:rPr>
          <w:rFonts w:ascii="Calibri" w:hAnsi="Calibri" w:cs="Calibri"/>
          <w:color w:val="FFFFFF"/>
          <w:sz w:val="19"/>
        </w:rPr>
        <w:t>grounds:</w:t>
      </w:r>
    </w:p>
    <w:p w14:paraId="291E9882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t>When we're providing a product or service</w:t>
      </w:r>
    </w:p>
    <w:p w14:paraId="15CD7611" w14:textId="77777777" w:rsidR="001F5AEE" w:rsidRPr="001F5AEE" w:rsidRDefault="001F5AEE">
      <w:pPr>
        <w:spacing w:before="216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We process your data to provide and support a </w:t>
      </w:r>
      <w:r w:rsidRPr="001F5AEE">
        <w:rPr>
          <w:rFonts w:ascii="Calibri" w:hAnsi="Calibri" w:cs="Calibri"/>
          <w:color w:val="FFFFFF"/>
          <w:spacing w:val="-12"/>
          <w:sz w:val="19"/>
        </w:rPr>
        <w:t xml:space="preserve">product or service you've asked for under a contract,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including but not limited to delivering our Terms of </w:t>
      </w:r>
      <w:r w:rsidRPr="001F5AEE">
        <w:rPr>
          <w:rFonts w:ascii="Calibri" w:hAnsi="Calibri" w:cs="Calibri"/>
          <w:color w:val="FFFFFF"/>
          <w:sz w:val="19"/>
        </w:rPr>
        <w:t>Service.</w:t>
      </w:r>
    </w:p>
    <w:p w14:paraId="06371E8E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t>When we're pursuing legitimate interests</w:t>
      </w:r>
    </w:p>
    <w:p w14:paraId="0B9BDFCB" w14:textId="77777777" w:rsidR="001F5AEE" w:rsidRPr="001F5AEE" w:rsidRDefault="001F5AEE">
      <w:pPr>
        <w:spacing w:before="252"/>
        <w:ind w:right="144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We process your information for our legitimate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interests and those of third parties while applying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appropriate safeguards that protect your privacy.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This means we process your information for things </w:t>
      </w:r>
      <w:r w:rsidRPr="001F5AEE">
        <w:rPr>
          <w:rFonts w:ascii="Calibri" w:hAnsi="Calibri" w:cs="Calibri"/>
          <w:color w:val="FFFFFF"/>
          <w:spacing w:val="-4"/>
          <w:sz w:val="19"/>
        </w:rPr>
        <w:t>like:</w:t>
      </w:r>
    </w:p>
    <w:p w14:paraId="75E516AE" w14:textId="77777777" w:rsidR="001F5AEE" w:rsidRPr="001F5AEE" w:rsidRDefault="001F5AEE">
      <w:pPr>
        <w:spacing w:before="432"/>
        <w:ind w:right="216"/>
        <w:rPr>
          <w:rFonts w:ascii="Calibri" w:hAnsi="Calibri" w:cs="Calibri"/>
          <w:color w:val="FFFFFF"/>
          <w:spacing w:val="-11"/>
          <w:sz w:val="19"/>
        </w:rPr>
      </w:pPr>
      <w:r w:rsidRPr="001F5AEE">
        <w:rPr>
          <w:rFonts w:ascii="Calibri" w:hAnsi="Calibri" w:cs="Calibri"/>
          <w:color w:val="FFFFFF"/>
          <w:spacing w:val="-11"/>
          <w:sz w:val="19"/>
        </w:rPr>
        <w:t xml:space="preserve">• offering and improving Felix Smart Products and </w:t>
      </w:r>
      <w:r w:rsidRPr="001F5AEE">
        <w:rPr>
          <w:rFonts w:ascii="Calibri" w:hAnsi="Calibri" w:cs="Calibri"/>
          <w:color w:val="FFFFFF"/>
          <w:sz w:val="19"/>
        </w:rPr>
        <w:t>services</w:t>
      </w:r>
    </w:p>
    <w:p w14:paraId="6AB57C26" w14:textId="77777777" w:rsidR="001F5AEE" w:rsidRPr="001F5AEE" w:rsidRDefault="001F5AEE" w:rsidP="001F5AEE">
      <w:pPr>
        <w:numPr>
          <w:ilvl w:val="0"/>
          <w:numId w:val="6"/>
        </w:numPr>
        <w:spacing w:line="240" w:lineRule="auto"/>
        <w:ind w:left="0"/>
        <w:jc w:val="left"/>
        <w:rPr>
          <w:rFonts w:ascii="Calibri" w:hAnsi="Calibri" w:cs="Calibri"/>
          <w:color w:val="FFFFFF"/>
          <w:spacing w:val="-4"/>
          <w:sz w:val="19"/>
        </w:rPr>
      </w:pPr>
      <w:r w:rsidRPr="001F5AEE">
        <w:rPr>
          <w:rFonts w:ascii="Calibri" w:hAnsi="Calibri" w:cs="Calibri"/>
          <w:sz w:val="22"/>
        </w:rPr>
        <w:pict w14:anchorId="38BC7515">
          <v:shape id="_x0000_s1037" type="#_x0000_t202" style="position:absolute;left:0;text-align:left;margin-left:0;margin-top:0;width:259.2pt;height:485.3pt;z-index:-251634688;mso-position-horizontal-relative:page;mso-position-vertical-relative:page" fillcolor="black" stroked="f">
            <v:textbox>
              <w:txbxContent>
                <w:p w14:paraId="30E474C8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4"/>
          <w:sz w:val="19"/>
        </w:rPr>
        <w:t>developing new products and features</w:t>
      </w:r>
    </w:p>
    <w:p w14:paraId="4F689E50" w14:textId="77777777" w:rsidR="001F5AEE" w:rsidRPr="001F5AEE" w:rsidRDefault="001F5AEE" w:rsidP="001F5AEE">
      <w:pPr>
        <w:numPr>
          <w:ilvl w:val="0"/>
          <w:numId w:val="6"/>
        </w:numPr>
        <w:spacing w:before="180" w:line="240" w:lineRule="auto"/>
        <w:ind w:left="0" w:right="288"/>
        <w:jc w:val="left"/>
        <w:rPr>
          <w:rFonts w:ascii="Calibri" w:hAnsi="Calibri" w:cs="Calibri"/>
          <w:color w:val="FFFFFF"/>
          <w:spacing w:val="-11"/>
          <w:sz w:val="19"/>
        </w:rPr>
      </w:pPr>
      <w:r w:rsidRPr="001F5AEE">
        <w:rPr>
          <w:rFonts w:ascii="Calibri" w:hAnsi="Calibri" w:cs="Calibri"/>
          <w:color w:val="FFFFFF"/>
          <w:spacing w:val="-11"/>
          <w:sz w:val="19"/>
        </w:rPr>
        <w:t xml:space="preserve">understanding how people use our products and </w:t>
      </w:r>
      <w:r w:rsidRPr="001F5AEE">
        <w:rPr>
          <w:rFonts w:ascii="Calibri" w:hAnsi="Calibri" w:cs="Calibri"/>
          <w:color w:val="FFFFFF"/>
          <w:sz w:val="19"/>
        </w:rPr>
        <w:t>services</w:t>
      </w:r>
    </w:p>
    <w:p w14:paraId="7B8E3B1A" w14:textId="77777777" w:rsidR="001F5AEE" w:rsidRPr="001F5AEE" w:rsidRDefault="001F5AEE" w:rsidP="001F5AEE">
      <w:pPr>
        <w:numPr>
          <w:ilvl w:val="0"/>
          <w:numId w:val="6"/>
        </w:numPr>
        <w:spacing w:before="252" w:line="240" w:lineRule="auto"/>
        <w:ind w:left="0" w:right="72"/>
        <w:jc w:val="left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color w:val="FFFFFF"/>
          <w:spacing w:val="-9"/>
          <w:sz w:val="19"/>
        </w:rPr>
        <w:t xml:space="preserve">performing research that improves our services for </w:t>
      </w:r>
      <w:r w:rsidRPr="001F5AEE">
        <w:rPr>
          <w:rFonts w:ascii="Calibri" w:hAnsi="Calibri" w:cs="Calibri"/>
          <w:color w:val="FFFFFF"/>
          <w:spacing w:val="-6"/>
          <w:sz w:val="19"/>
        </w:rPr>
        <w:t>our users and benefits the public</w:t>
      </w:r>
    </w:p>
    <w:p w14:paraId="1A7E3EB2" w14:textId="77777777" w:rsidR="001F5AEE" w:rsidRPr="001F5AEE" w:rsidRDefault="001F5AEE" w:rsidP="001F5AEE">
      <w:pPr>
        <w:numPr>
          <w:ilvl w:val="0"/>
          <w:numId w:val="6"/>
        </w:numPr>
        <w:spacing w:before="216" w:line="240" w:lineRule="auto"/>
        <w:ind w:left="0" w:right="1152"/>
        <w:jc w:val="left"/>
        <w:rPr>
          <w:rFonts w:ascii="Calibri" w:hAnsi="Calibri" w:cs="Calibri"/>
          <w:color w:val="FFFFFF"/>
          <w:spacing w:val="-13"/>
          <w:sz w:val="19"/>
        </w:rPr>
      </w:pPr>
      <w:r w:rsidRPr="001F5AEE">
        <w:rPr>
          <w:rFonts w:ascii="Calibri" w:hAnsi="Calibri" w:cs="Calibri"/>
          <w:color w:val="FFFFFF"/>
          <w:spacing w:val="-13"/>
          <w:sz w:val="19"/>
        </w:rPr>
        <w:t xml:space="preserve">sending you direct marketing and other </w:t>
      </w:r>
      <w:r w:rsidRPr="001F5AEE">
        <w:rPr>
          <w:rFonts w:ascii="Calibri" w:hAnsi="Calibri" w:cs="Calibri"/>
          <w:color w:val="FFFFFF"/>
          <w:spacing w:val="-4"/>
          <w:sz w:val="19"/>
        </w:rPr>
        <w:t>communications from Felix Smart</w:t>
      </w:r>
    </w:p>
    <w:p w14:paraId="7837FC04" w14:textId="77777777" w:rsidR="001F5AEE" w:rsidRPr="001F5AEE" w:rsidRDefault="001F5AEE" w:rsidP="001F5AEE">
      <w:pPr>
        <w:numPr>
          <w:ilvl w:val="0"/>
          <w:numId w:val="6"/>
        </w:numPr>
        <w:spacing w:before="216" w:line="240" w:lineRule="auto"/>
        <w:ind w:left="0" w:right="144"/>
        <w:jc w:val="left"/>
        <w:rPr>
          <w:rFonts w:ascii="Calibri" w:hAnsi="Calibri" w:cs="Calibri"/>
          <w:color w:val="FFFFFF"/>
          <w:spacing w:val="-13"/>
          <w:sz w:val="19"/>
        </w:rPr>
      </w:pPr>
      <w:r w:rsidRPr="001F5AEE">
        <w:rPr>
          <w:rFonts w:ascii="Calibri" w:hAnsi="Calibri" w:cs="Calibri"/>
          <w:color w:val="FFFFFF"/>
          <w:spacing w:val="-13"/>
          <w:sz w:val="19"/>
        </w:rPr>
        <w:t xml:space="preserve">protecting against harm to the rights, property and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safety of Felix Smart, our </w:t>
      </w:r>
      <w:proofErr w:type="gramStart"/>
      <w:r w:rsidRPr="001F5AEE">
        <w:rPr>
          <w:rFonts w:ascii="Calibri" w:hAnsi="Calibri" w:cs="Calibri"/>
          <w:color w:val="FFFFFF"/>
          <w:spacing w:val="-7"/>
          <w:sz w:val="19"/>
        </w:rPr>
        <w:t>users</w:t>
      </w:r>
      <w:proofErr w:type="gramEnd"/>
      <w:r w:rsidRPr="001F5AEE">
        <w:rPr>
          <w:rFonts w:ascii="Calibri" w:hAnsi="Calibri" w:cs="Calibri"/>
          <w:color w:val="FFFFFF"/>
          <w:spacing w:val="-7"/>
          <w:sz w:val="19"/>
        </w:rPr>
        <w:t xml:space="preserve"> and the public</w:t>
      </w:r>
    </w:p>
    <w:p w14:paraId="16CC1EFD" w14:textId="77777777" w:rsidR="001F5AEE" w:rsidRPr="001F5AEE" w:rsidRDefault="001F5AEE" w:rsidP="001F5AEE">
      <w:pPr>
        <w:numPr>
          <w:ilvl w:val="0"/>
          <w:numId w:val="6"/>
        </w:numPr>
        <w:spacing w:before="252" w:line="240" w:lineRule="auto"/>
        <w:ind w:left="0"/>
        <w:jc w:val="left"/>
        <w:rPr>
          <w:rFonts w:ascii="Calibri" w:hAnsi="Calibri" w:cs="Calibri"/>
          <w:color w:val="FFFFFF"/>
          <w:spacing w:val="-12"/>
          <w:sz w:val="19"/>
        </w:rPr>
      </w:pPr>
      <w:r w:rsidRPr="001F5AEE">
        <w:rPr>
          <w:rFonts w:ascii="Calibri" w:hAnsi="Calibri" w:cs="Calibri"/>
          <w:color w:val="FFFFFF"/>
          <w:spacing w:val="-12"/>
          <w:sz w:val="19"/>
        </w:rPr>
        <w:t xml:space="preserve">detecting, </w:t>
      </w:r>
      <w:proofErr w:type="gramStart"/>
      <w:r w:rsidRPr="001F5AEE">
        <w:rPr>
          <w:rFonts w:ascii="Calibri" w:hAnsi="Calibri" w:cs="Calibri"/>
          <w:color w:val="FFFFFF"/>
          <w:spacing w:val="-12"/>
          <w:sz w:val="19"/>
        </w:rPr>
        <w:t>preventing</w:t>
      </w:r>
      <w:proofErr w:type="gramEnd"/>
      <w:r w:rsidRPr="001F5AEE">
        <w:rPr>
          <w:rFonts w:ascii="Calibri" w:hAnsi="Calibri" w:cs="Calibri"/>
          <w:color w:val="FFFFFF"/>
          <w:spacing w:val="-12"/>
          <w:sz w:val="19"/>
        </w:rPr>
        <w:t xml:space="preserve"> or otherwise addressing fraud, </w:t>
      </w:r>
      <w:r w:rsidRPr="001F5AEE">
        <w:rPr>
          <w:rFonts w:ascii="Calibri" w:hAnsi="Calibri" w:cs="Calibri"/>
          <w:color w:val="FFFFFF"/>
          <w:spacing w:val="-6"/>
          <w:sz w:val="19"/>
        </w:rPr>
        <w:t>abuse, security or technical issues with our services</w:t>
      </w:r>
    </w:p>
    <w:p w14:paraId="2FCD9B5D" w14:textId="77777777" w:rsidR="001F5AEE" w:rsidRPr="001F5AEE" w:rsidRDefault="001F5AEE" w:rsidP="001F5AEE">
      <w:pPr>
        <w:numPr>
          <w:ilvl w:val="0"/>
          <w:numId w:val="6"/>
        </w:numPr>
        <w:spacing w:before="216" w:line="240" w:lineRule="auto"/>
        <w:ind w:left="0" w:right="288"/>
        <w:jc w:val="left"/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t xml:space="preserve">maintaining and improving the integrity of our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computing systems and protecting our users' data </w:t>
      </w:r>
      <w:r w:rsidRPr="001F5AEE">
        <w:rPr>
          <w:rFonts w:ascii="Calibri" w:hAnsi="Calibri" w:cs="Calibri"/>
          <w:color w:val="FFFFFF"/>
          <w:sz w:val="19"/>
        </w:rPr>
        <w:t>security</w:t>
      </w:r>
    </w:p>
    <w:p w14:paraId="7DCE1540" w14:textId="77777777" w:rsidR="001F5AEE" w:rsidRPr="001F5AEE" w:rsidRDefault="001F5AEE" w:rsidP="001F5AEE">
      <w:pPr>
        <w:numPr>
          <w:ilvl w:val="0"/>
          <w:numId w:val="6"/>
        </w:numPr>
        <w:spacing w:before="252" w:line="240" w:lineRule="auto"/>
        <w:ind w:left="0" w:right="288"/>
        <w:jc w:val="left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 xml:space="preserve">enforcing legal claims, including investigation of </w:t>
      </w:r>
      <w:r w:rsidRPr="001F5AEE">
        <w:rPr>
          <w:rFonts w:ascii="Calibri" w:hAnsi="Calibri" w:cs="Calibri"/>
          <w:color w:val="FFFFFF"/>
          <w:spacing w:val="-7"/>
          <w:sz w:val="19"/>
        </w:rPr>
        <w:t>potential violations of applicable Terms of Service</w:t>
      </w:r>
    </w:p>
    <w:p w14:paraId="6612299D" w14:textId="77777777" w:rsidR="001F5AEE" w:rsidRPr="001F5AEE" w:rsidRDefault="001F5AEE">
      <w:pPr>
        <w:spacing w:before="432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>When we're complying with legal obligations</w:t>
      </w:r>
    </w:p>
    <w:p w14:paraId="61D3657E" w14:textId="77777777" w:rsidR="001F5AEE" w:rsidRPr="001F5AEE" w:rsidRDefault="001F5AEE">
      <w:pPr>
        <w:spacing w:before="216"/>
        <w:ind w:right="144"/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lastRenderedPageBreak/>
        <w:t xml:space="preserve">We process your data when we have a legal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obligation to do so, for example, if we're responding to a legal process or an enforceable governmental </w:t>
      </w:r>
      <w:r w:rsidRPr="001F5AEE">
        <w:rPr>
          <w:rFonts w:ascii="Calibri" w:hAnsi="Calibri" w:cs="Calibri"/>
          <w:color w:val="FFFFFF"/>
          <w:spacing w:val="-10"/>
          <w:sz w:val="19"/>
        </w:rPr>
        <w:t>request.</w:t>
      </w:r>
    </w:p>
    <w:p w14:paraId="05E97D7A" w14:textId="77777777" w:rsidR="001F5AEE" w:rsidRPr="001F5AEE" w:rsidRDefault="001F5AEE">
      <w:pPr>
        <w:spacing w:before="252"/>
        <w:ind w:right="432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With your consent, we ask for your consent to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process your information for certain specific </w:t>
      </w:r>
      <w:r w:rsidRPr="001F5AEE">
        <w:rPr>
          <w:rFonts w:ascii="Calibri" w:hAnsi="Calibri" w:cs="Calibri"/>
          <w:color w:val="FFFFFF"/>
          <w:spacing w:val="-12"/>
          <w:sz w:val="19"/>
        </w:rPr>
        <w:t xml:space="preserve">purposes and give you the right to withdraw that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consent at </w:t>
      </w:r>
      <w:proofErr w:type="spellStart"/>
      <w:r w:rsidRPr="001F5AEE">
        <w:rPr>
          <w:rFonts w:ascii="Calibri" w:hAnsi="Calibri" w:cs="Calibri"/>
          <w:color w:val="FFFFFF"/>
          <w:spacing w:val="-8"/>
          <w:sz w:val="19"/>
        </w:rPr>
        <w:t>anytime</w:t>
      </w:r>
      <w:proofErr w:type="spellEnd"/>
      <w:r w:rsidRPr="001F5AEE">
        <w:rPr>
          <w:rFonts w:ascii="Calibri" w:hAnsi="Calibri" w:cs="Calibri"/>
          <w:color w:val="FFFFFF"/>
          <w:spacing w:val="-8"/>
          <w:sz w:val="19"/>
        </w:rPr>
        <w:t>.</w:t>
      </w:r>
    </w:p>
    <w:p w14:paraId="697F579B" w14:textId="77777777" w:rsidR="001F5AEE" w:rsidRPr="001F5AEE" w:rsidRDefault="001F5AEE">
      <w:pPr>
        <w:spacing w:before="468"/>
        <w:ind w:right="288"/>
        <w:rPr>
          <w:rFonts w:ascii="Calibri" w:hAnsi="Calibri" w:cs="Calibri"/>
          <w:b/>
          <w:color w:val="40B12D"/>
          <w:spacing w:val="-9"/>
          <w:sz w:val="29"/>
        </w:rPr>
      </w:pPr>
      <w:r w:rsidRPr="001F5AEE">
        <w:rPr>
          <w:rFonts w:ascii="Calibri" w:hAnsi="Calibri" w:cs="Calibri"/>
          <w:b/>
          <w:color w:val="40B12D"/>
          <w:spacing w:val="-9"/>
          <w:sz w:val="29"/>
        </w:rPr>
        <w:t xml:space="preserve">In what circumstances does Felix </w:t>
      </w:r>
      <w:r w:rsidRPr="001F5AEE">
        <w:rPr>
          <w:rFonts w:ascii="Calibri" w:hAnsi="Calibri" w:cs="Calibri"/>
          <w:b/>
          <w:color w:val="40B12D"/>
          <w:spacing w:val="-4"/>
          <w:sz w:val="29"/>
        </w:rPr>
        <w:t>Smart share my information?</w:t>
      </w:r>
    </w:p>
    <w:p w14:paraId="2A2B76AF" w14:textId="02121A87" w:rsidR="001F5AEE" w:rsidRPr="001F5AEE" w:rsidRDefault="001F5AEE">
      <w:pPr>
        <w:ind w:right="72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Under no circumstances do we share personal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information for any commercial or marketing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purpose unrelated to the activation and delivery of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Felix Smart Products and services without asking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you first. Period. We do not rent or sell our customer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lists. The following are the limited situations where </w:t>
      </w:r>
      <w:r w:rsidRPr="001F5AEE">
        <w:rPr>
          <w:rFonts w:ascii="Calibri" w:hAnsi="Calibri" w:cs="Calibri"/>
          <w:color w:val="FFFFFF"/>
          <w:spacing w:val="-8"/>
          <w:sz w:val="19"/>
        </w:rPr>
        <w:t>we may share personal information:</w:t>
      </w:r>
    </w:p>
    <w:p w14:paraId="6074EF04" w14:textId="77777777" w:rsidR="001F5AEE" w:rsidRPr="001F5AEE" w:rsidRDefault="001F5AEE" w:rsidP="001F5AEE">
      <w:pPr>
        <w:numPr>
          <w:ilvl w:val="0"/>
          <w:numId w:val="7"/>
        </w:numPr>
        <w:spacing w:before="684" w:line="240" w:lineRule="auto"/>
        <w:ind w:left="0"/>
        <w:jc w:val="left"/>
        <w:rPr>
          <w:rFonts w:ascii="Calibri" w:hAnsi="Calibri" w:cs="Calibri"/>
          <w:color w:val="FFFFFF"/>
          <w:spacing w:val="-4"/>
          <w:sz w:val="19"/>
        </w:rPr>
      </w:pPr>
      <w:r w:rsidRPr="001F5AEE">
        <w:rPr>
          <w:rFonts w:ascii="Calibri" w:hAnsi="Calibri" w:cs="Calibri"/>
          <w:color w:val="FFFFFF"/>
          <w:spacing w:val="-4"/>
          <w:sz w:val="19"/>
        </w:rPr>
        <w:t xml:space="preserve">With your permission: We may share personal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information when we have your permission. One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example of this would be if you invite another user to </w:t>
      </w:r>
      <w:r w:rsidRPr="001F5AEE">
        <w:rPr>
          <w:rFonts w:ascii="Calibri" w:hAnsi="Calibri" w:cs="Calibri"/>
          <w:color w:val="FFFFFF"/>
          <w:spacing w:val="-5"/>
          <w:sz w:val="19"/>
        </w:rPr>
        <w:t>access the Products on your account as an</w:t>
      </w:r>
    </w:p>
    <w:p w14:paraId="01024552" w14:textId="7CC39BF3" w:rsidR="001F5AEE" w:rsidRPr="001F5AEE" w:rsidRDefault="001F5AEE">
      <w:pPr>
        <w:spacing w:before="36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additional authorized user. Another example is if you sign up for programs offered by our partners (e.g.,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energy or insurance companies); if you do this, we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may share certain information with the partner. This </w:t>
      </w:r>
      <w:r w:rsidRPr="001F5AEE">
        <w:rPr>
          <w:rFonts w:ascii="Calibri" w:hAnsi="Calibri" w:cs="Calibri"/>
          <w:sz w:val="22"/>
        </w:rPr>
        <w:pict w14:anchorId="7FBFE72A">
          <v:shape id="_x0000_s1040" type="#_x0000_t202" style="position:absolute;left:0;text-align:left;margin-left:0;margin-top:0;width:621pt;height:791.3pt;z-index:-251628544;mso-position-horizontal-relative:page;mso-position-vertical-relative:page" fillcolor="black" stroked="f">
            <v:textbox>
              <w:txbxContent>
                <w:p w14:paraId="00143B8F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could include things like your enrollment information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and the activation status of your device. If you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connect third party devices and services to your Felix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Smart Products through the Works with Felix Smart program, you are shown information about any proposed exchange of data. Felix Smart or the third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party will request your consent to these exchanges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on your behalf and you can change your mind at any </w:t>
      </w:r>
      <w:r w:rsidRPr="001F5AEE">
        <w:rPr>
          <w:rFonts w:ascii="Calibri" w:hAnsi="Calibri" w:cs="Calibri"/>
          <w:color w:val="FFFFFF"/>
          <w:spacing w:val="-12"/>
          <w:sz w:val="19"/>
        </w:rPr>
        <w:t xml:space="preserve">time. When you use third party products and services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integrated with the Felix Smart Products, their own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terms and privacy policies will govern your use of </w:t>
      </w:r>
      <w:r w:rsidRPr="001F5AEE">
        <w:rPr>
          <w:rFonts w:ascii="Calibri" w:hAnsi="Calibri" w:cs="Calibri"/>
          <w:color w:val="FFFFFF"/>
          <w:spacing w:val="-6"/>
          <w:sz w:val="19"/>
        </w:rPr>
        <w:t>those products and services.</w:t>
      </w:r>
    </w:p>
    <w:p w14:paraId="4F2A1E99" w14:textId="77777777" w:rsidR="001F5AEE" w:rsidRPr="001F5AEE" w:rsidRDefault="001F5AEE" w:rsidP="001F5AEE">
      <w:pPr>
        <w:numPr>
          <w:ilvl w:val="0"/>
          <w:numId w:val="7"/>
        </w:numPr>
        <w:spacing w:before="360" w:line="240" w:lineRule="auto"/>
        <w:ind w:left="0"/>
        <w:jc w:val="left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 xml:space="preserve">For external processing: We have vendors, service providers and technicians who help with some of our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processing and storage, including help to answer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your questions. They may also assist with monitoring </w:t>
      </w:r>
      <w:r w:rsidRPr="001F5AEE">
        <w:rPr>
          <w:rFonts w:ascii="Calibri" w:hAnsi="Calibri" w:cs="Calibri"/>
          <w:color w:val="FFFFFF"/>
          <w:spacing w:val="-1"/>
          <w:sz w:val="19"/>
        </w:rPr>
        <w:t xml:space="preserve">our servers for technical problems. These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technicians (as well as Felix Smart employees) can </w:t>
      </w:r>
      <w:r w:rsidRPr="001F5AEE">
        <w:rPr>
          <w:rFonts w:ascii="Calibri" w:hAnsi="Calibri" w:cs="Calibri"/>
          <w:color w:val="FFFFFF"/>
          <w:spacing w:val="-1"/>
          <w:sz w:val="19"/>
        </w:rPr>
        <w:t xml:space="preserve">access certain information about you or your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account in line with this work but these technicians </w:t>
      </w:r>
      <w:r w:rsidRPr="001F5AEE">
        <w:rPr>
          <w:rFonts w:ascii="Calibri" w:hAnsi="Calibri" w:cs="Calibri"/>
          <w:color w:val="FFFFFF"/>
          <w:spacing w:val="-7"/>
          <w:sz w:val="19"/>
        </w:rPr>
        <w:t>are not allowed to use this data for non-Felix Smart</w:t>
      </w:r>
    </w:p>
    <w:p w14:paraId="1421BC79" w14:textId="77777777" w:rsidR="001F5AEE" w:rsidRPr="001F5AEE" w:rsidRDefault="001F5AEE">
      <w:pPr>
        <w:ind w:right="144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sz w:val="22"/>
        </w:rPr>
        <w:pict w14:anchorId="644B7FDD">
          <v:shape id="_x0000_s1039" type="#_x0000_t202" style="position:absolute;left:0;text-align:left;margin-left:0;margin-top:0;width:259.2pt;height:485.3pt;z-index:-251630592;mso-position-horizontal-relative:page;mso-position-vertical-relative:page" fillcolor="black" stroked="f">
            <v:textbox>
              <w:txbxContent>
                <w:p w14:paraId="3F7520F8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purposes. We also have strict policies and technical barriers in place to prevent unauthorized employee </w:t>
      </w:r>
      <w:r w:rsidRPr="001F5AEE">
        <w:rPr>
          <w:rFonts w:ascii="Calibri" w:hAnsi="Calibri" w:cs="Calibri"/>
          <w:color w:val="FFFFFF"/>
          <w:spacing w:val="-6"/>
          <w:sz w:val="19"/>
        </w:rPr>
        <w:t>access to video data.</w:t>
      </w:r>
    </w:p>
    <w:p w14:paraId="6D48330A" w14:textId="77777777" w:rsidR="001F5AEE" w:rsidRPr="001F5AEE" w:rsidRDefault="001F5AEE" w:rsidP="001F5AEE">
      <w:pPr>
        <w:numPr>
          <w:ilvl w:val="0"/>
          <w:numId w:val="8"/>
        </w:numPr>
        <w:spacing w:before="216" w:line="240" w:lineRule="auto"/>
        <w:ind w:left="0" w:right="72"/>
        <w:jc w:val="left"/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t xml:space="preserve">As part of business transitions: Upon the sale or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transfer of the company and/or all or part of its </w:t>
      </w:r>
      <w:r w:rsidRPr="001F5AEE">
        <w:rPr>
          <w:rFonts w:ascii="Calibri" w:hAnsi="Calibri" w:cs="Calibri"/>
          <w:color w:val="FFFFFF"/>
          <w:spacing w:val="-12"/>
          <w:sz w:val="19"/>
        </w:rPr>
        <w:t xml:space="preserve">assets, your personal information may be among the </w:t>
      </w:r>
      <w:r w:rsidRPr="001F5AEE">
        <w:rPr>
          <w:rFonts w:ascii="Calibri" w:hAnsi="Calibri" w:cs="Calibri"/>
          <w:color w:val="FFFFFF"/>
          <w:spacing w:val="-7"/>
          <w:sz w:val="19"/>
        </w:rPr>
        <w:t>items sold or transferred. We will request a</w:t>
      </w:r>
    </w:p>
    <w:p w14:paraId="05DAF29C" w14:textId="77777777" w:rsidR="001F5AEE" w:rsidRPr="001F5AEE" w:rsidRDefault="001F5AEE">
      <w:pPr>
        <w:spacing w:before="36"/>
        <w:ind w:right="648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 xml:space="preserve">purchaser to treat our data under the privacy </w:t>
      </w:r>
      <w:r w:rsidRPr="001F5AEE">
        <w:rPr>
          <w:rFonts w:ascii="Calibri" w:hAnsi="Calibri" w:cs="Calibri"/>
          <w:color w:val="FFFFFF"/>
          <w:spacing w:val="-8"/>
          <w:sz w:val="19"/>
        </w:rPr>
        <w:t>statement in place at the time of its collection.</w:t>
      </w:r>
    </w:p>
    <w:p w14:paraId="3B99F468" w14:textId="77777777" w:rsidR="001F5AEE" w:rsidRPr="001F5AEE" w:rsidRDefault="001F5AEE" w:rsidP="001F5AEE">
      <w:pPr>
        <w:numPr>
          <w:ilvl w:val="0"/>
          <w:numId w:val="8"/>
        </w:numPr>
        <w:spacing w:before="216" w:line="240" w:lineRule="auto"/>
        <w:ind w:left="0"/>
        <w:jc w:val="left"/>
        <w:rPr>
          <w:rFonts w:ascii="Calibri" w:hAnsi="Calibri" w:cs="Calibri"/>
          <w:color w:val="FFFFFF"/>
          <w:sz w:val="19"/>
        </w:rPr>
      </w:pPr>
      <w:r w:rsidRPr="001F5AEE">
        <w:rPr>
          <w:rFonts w:ascii="Calibri" w:hAnsi="Calibri" w:cs="Calibri"/>
          <w:color w:val="FFFFFF"/>
          <w:sz w:val="19"/>
        </w:rPr>
        <w:t xml:space="preserve">For legal reasons: We will share personal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information with third parties if we have a good faith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belief that access, use, preservation or disclosure of </w:t>
      </w:r>
      <w:r w:rsidRPr="001F5AEE">
        <w:rPr>
          <w:rFonts w:ascii="Calibri" w:hAnsi="Calibri" w:cs="Calibri"/>
          <w:color w:val="FFFFFF"/>
          <w:spacing w:val="-5"/>
          <w:sz w:val="19"/>
        </w:rPr>
        <w:t>the information is reasonably necessary to (</w:t>
      </w:r>
      <w:proofErr w:type="spellStart"/>
      <w:r w:rsidRPr="001F5AEE">
        <w:rPr>
          <w:rFonts w:ascii="Calibri" w:hAnsi="Calibri" w:cs="Calibri"/>
          <w:color w:val="FFFFFF"/>
          <w:spacing w:val="-5"/>
          <w:sz w:val="19"/>
        </w:rPr>
        <w:t>i</w:t>
      </w:r>
      <w:proofErr w:type="spellEnd"/>
      <w:r w:rsidRPr="001F5AEE">
        <w:rPr>
          <w:rFonts w:ascii="Calibri" w:hAnsi="Calibri" w:cs="Calibri"/>
          <w:color w:val="FFFFFF"/>
          <w:spacing w:val="-5"/>
          <w:sz w:val="19"/>
        </w:rPr>
        <w:t xml:space="preserve">) meet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any applicable law, regulation, legal process or enforceable government request; (ii) enforce Felix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Smart policies or contracts, including investigation of potential violations; (iii) detect, prevent or otherwise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address fraud, security or technical issues; (iv)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protect against harm to the rights, property or safety </w:t>
      </w:r>
      <w:r w:rsidRPr="001F5AEE">
        <w:rPr>
          <w:rFonts w:ascii="Calibri" w:hAnsi="Calibri" w:cs="Calibri"/>
          <w:color w:val="FFFFFF"/>
          <w:spacing w:val="-10"/>
          <w:sz w:val="19"/>
        </w:rPr>
        <w:t>of Felix Smart, our users or the public as required or permitted by law.</w:t>
      </w:r>
    </w:p>
    <w:p w14:paraId="1C421A4B" w14:textId="77777777" w:rsidR="001F5AEE" w:rsidRPr="001F5AEE" w:rsidRDefault="001F5AEE">
      <w:pPr>
        <w:spacing w:before="648"/>
        <w:rPr>
          <w:rFonts w:ascii="Calibri" w:hAnsi="Calibri" w:cs="Calibri"/>
          <w:color w:val="FFFFFF"/>
          <w:spacing w:val="-3"/>
          <w:sz w:val="19"/>
        </w:rPr>
      </w:pPr>
      <w:r w:rsidRPr="001F5AEE">
        <w:rPr>
          <w:rFonts w:ascii="Calibri" w:hAnsi="Calibri" w:cs="Calibri"/>
          <w:color w:val="FFFFFF"/>
          <w:spacing w:val="-3"/>
          <w:sz w:val="19"/>
        </w:rPr>
        <w:t xml:space="preserve">We may share non-personal information (for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example, aggregated or anonymized customer data) publicly and with our partners. For example, we may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publish trends about energy use or elevated carbon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monoxide levels in the home. This information may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also be shared with other users to help them better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understand their energy usage compared to others in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the Felix Smart community, raise awareness about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safety issues, or help us generally improve our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system. We may also share non-personal information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with our partners, for example, if they are interested in providing demand-response services or other </w:t>
      </w:r>
      <w:r w:rsidRPr="001F5AEE">
        <w:rPr>
          <w:rFonts w:ascii="Calibri" w:hAnsi="Calibri" w:cs="Calibri"/>
          <w:color w:val="FFFFFF"/>
          <w:spacing w:val="-9"/>
          <w:sz w:val="19"/>
        </w:rPr>
        <w:t>incentive programs. We take steps to keep this non-</w:t>
      </w:r>
      <w:r w:rsidRPr="001F5AEE">
        <w:rPr>
          <w:rFonts w:ascii="Calibri" w:hAnsi="Calibri" w:cs="Calibri"/>
          <w:color w:val="FFFFFF"/>
          <w:spacing w:val="-8"/>
          <w:sz w:val="19"/>
        </w:rPr>
        <w:t>personal information from being associated with you and we require our partners to do the same.</w:t>
      </w:r>
    </w:p>
    <w:p w14:paraId="0CA96DF6" w14:textId="017B9303" w:rsidR="001F5AEE" w:rsidRPr="001F5AEE" w:rsidRDefault="001F5AEE">
      <w:pPr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If you select an outside party for the purchase,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installation or service of your Felix Smart device and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share your personal information, we cannot control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the collection, storage or sharing of information </w:t>
      </w:r>
      <w:r w:rsidRPr="001F5AEE">
        <w:rPr>
          <w:rFonts w:ascii="Calibri" w:hAnsi="Calibri" w:cs="Calibri"/>
          <w:color w:val="FFFFFF"/>
          <w:spacing w:val="-13"/>
          <w:sz w:val="19"/>
        </w:rPr>
        <w:t xml:space="preserve">collected by that party. For example, if you buy a Felix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Smart from a retailer, the retailer may collect </w:t>
      </w:r>
      <w:r w:rsidRPr="001F5AEE">
        <w:rPr>
          <w:rFonts w:ascii="Calibri" w:hAnsi="Calibri" w:cs="Calibri"/>
          <w:color w:val="FFFFFF"/>
          <w:spacing w:val="-4"/>
          <w:sz w:val="19"/>
        </w:rPr>
        <w:t xml:space="preserve">personal information as part of the transaction. Or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the party that installed the device may retain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information that you provided to them to assist them </w:t>
      </w:r>
      <w:r w:rsidRPr="001F5AEE">
        <w:rPr>
          <w:rFonts w:ascii="Calibri" w:hAnsi="Calibri" w:cs="Calibri"/>
          <w:color w:val="FFFFFF"/>
          <w:spacing w:val="-6"/>
          <w:sz w:val="19"/>
        </w:rPr>
        <w:t>in servicing the device if needed. Always check the privacy policies of any company that collects your personal information.</w:t>
      </w:r>
    </w:p>
    <w:p w14:paraId="5AEC4138" w14:textId="77777777" w:rsidR="001F5AEE" w:rsidRPr="001F5AEE" w:rsidRDefault="001F5AEE">
      <w:pPr>
        <w:spacing w:before="504"/>
        <w:ind w:right="432"/>
        <w:rPr>
          <w:rFonts w:ascii="Calibri" w:hAnsi="Calibri" w:cs="Calibri"/>
          <w:color w:val="40B12D"/>
          <w:spacing w:val="-1"/>
          <w:sz w:val="29"/>
        </w:rPr>
      </w:pPr>
      <w:r w:rsidRPr="001F5AEE">
        <w:rPr>
          <w:rFonts w:ascii="Calibri" w:hAnsi="Calibri" w:cs="Calibri"/>
          <w:color w:val="40B12D"/>
          <w:spacing w:val="-1"/>
          <w:sz w:val="29"/>
        </w:rPr>
        <w:lastRenderedPageBreak/>
        <w:t xml:space="preserve">What choices do I have and how </w:t>
      </w:r>
      <w:r w:rsidRPr="001F5AEE">
        <w:rPr>
          <w:rFonts w:ascii="Calibri" w:hAnsi="Calibri" w:cs="Calibri"/>
          <w:color w:val="40B12D"/>
          <w:sz w:val="29"/>
        </w:rPr>
        <w:t>can I delete my personal information?</w:t>
      </w:r>
    </w:p>
    <w:p w14:paraId="348EECCB" w14:textId="77777777" w:rsidR="001F5AEE" w:rsidRPr="001F5AEE" w:rsidRDefault="001F5AEE">
      <w:pPr>
        <w:spacing w:before="252"/>
        <w:ind w:right="144"/>
        <w:rPr>
          <w:rFonts w:ascii="Calibri" w:hAnsi="Calibri" w:cs="Calibri"/>
          <w:color w:val="FFFFFF"/>
          <w:sz w:val="19"/>
        </w:rPr>
      </w:pPr>
      <w:r w:rsidRPr="001F5AEE">
        <w:rPr>
          <w:rFonts w:ascii="Calibri" w:hAnsi="Calibri" w:cs="Calibri"/>
          <w:color w:val="FFFFFF"/>
          <w:sz w:val="19"/>
        </w:rPr>
        <w:t xml:space="preserve">Felix Smart generally stores your personal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information on Felix Smart's servers until you delete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or edit it, or for as long as you remain a Felix Smart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customer </w:t>
      </w:r>
      <w:proofErr w:type="gramStart"/>
      <w:r w:rsidRPr="001F5AEE">
        <w:rPr>
          <w:rFonts w:ascii="Calibri" w:hAnsi="Calibri" w:cs="Calibri"/>
          <w:color w:val="FFFFFF"/>
          <w:spacing w:val="-8"/>
          <w:sz w:val="19"/>
        </w:rPr>
        <w:t>in order to</w:t>
      </w:r>
      <w:proofErr w:type="gramEnd"/>
      <w:r w:rsidRPr="001F5AEE">
        <w:rPr>
          <w:rFonts w:ascii="Calibri" w:hAnsi="Calibri" w:cs="Calibri"/>
          <w:color w:val="FFFFFF"/>
          <w:spacing w:val="-8"/>
          <w:sz w:val="19"/>
        </w:rPr>
        <w:t xml:space="preserve"> provide you with Felix Smart Products. In addition, Felix Smart may store your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personal information to resolve disputes, establish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legal defenses, conduct audits, pursue legitimate business purposes, enforce our </w:t>
      </w:r>
      <w:proofErr w:type="gramStart"/>
      <w:r w:rsidRPr="001F5AEE">
        <w:rPr>
          <w:rFonts w:ascii="Calibri" w:hAnsi="Calibri" w:cs="Calibri"/>
          <w:color w:val="FFFFFF"/>
          <w:spacing w:val="-6"/>
          <w:sz w:val="19"/>
        </w:rPr>
        <w:t>agreements</w:t>
      </w:r>
      <w:proofErr w:type="gramEnd"/>
      <w:r w:rsidRPr="001F5AEE">
        <w:rPr>
          <w:rFonts w:ascii="Calibri" w:hAnsi="Calibri" w:cs="Calibri"/>
          <w:color w:val="FFFFFF"/>
          <w:spacing w:val="-6"/>
          <w:sz w:val="19"/>
        </w:rPr>
        <w:t xml:space="preserve"> and comply with applicable laws.</w:t>
      </w:r>
    </w:p>
    <w:p w14:paraId="6A1EED5A" w14:textId="27886E58" w:rsidR="001F5AEE" w:rsidRPr="001F5AEE" w:rsidRDefault="001F5AEE">
      <w:pPr>
        <w:spacing w:before="324"/>
        <w:rPr>
          <w:rFonts w:ascii="Calibri" w:hAnsi="Calibri" w:cs="Calibri"/>
          <w:color w:val="FFFFFF"/>
          <w:spacing w:val="-5"/>
          <w:sz w:val="19"/>
        </w:rPr>
      </w:pPr>
      <w:r w:rsidRPr="001F5AEE">
        <w:rPr>
          <w:rFonts w:ascii="Calibri" w:hAnsi="Calibri" w:cs="Calibri"/>
          <w:sz w:val="22"/>
        </w:rPr>
        <w:pict w14:anchorId="18CDC49D">
          <v:shape id="_x0000_s1042" type="#_x0000_t202" style="position:absolute;left:0;text-align:left;margin-left:0;margin-top:0;width:612pt;height:791.3pt;z-index:-251624448;mso-position-horizontal-relative:page;mso-position-vertical-relative:page" fillcolor="black" stroked="f">
            <v:textbox>
              <w:txbxContent>
                <w:p w14:paraId="28FC7F39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As described above, some information is processed </w:t>
      </w:r>
      <w:r w:rsidRPr="001F5AEE">
        <w:rPr>
          <w:rFonts w:ascii="Calibri" w:hAnsi="Calibri" w:cs="Calibri"/>
          <w:color w:val="FFFFFF"/>
          <w:spacing w:val="-3"/>
          <w:sz w:val="19"/>
        </w:rPr>
        <w:t xml:space="preserve">and stored directly on the Felix Smart device.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Personal information from Felix Smart devices is </w:t>
      </w:r>
      <w:r w:rsidRPr="001F5AEE">
        <w:rPr>
          <w:rFonts w:ascii="Calibri" w:hAnsi="Calibri" w:cs="Calibri"/>
          <w:color w:val="FFFFFF"/>
          <w:spacing w:val="-9"/>
          <w:sz w:val="19"/>
        </w:rPr>
        <w:t>encrypted while it is being transmitted to Felix Smart.</w:t>
      </w:r>
    </w:p>
    <w:p w14:paraId="3F848C15" w14:textId="77777777" w:rsidR="001F5AEE" w:rsidRPr="001F5AEE" w:rsidRDefault="001F5AEE">
      <w:pPr>
        <w:spacing w:before="252"/>
        <w:ind w:right="216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color w:val="FFFFFF"/>
          <w:spacing w:val="-9"/>
          <w:sz w:val="19"/>
        </w:rPr>
        <w:t xml:space="preserve">You can delete the information on the Felix Smart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device by resetting it to the defaults (using Reset in </w:t>
      </w:r>
      <w:r w:rsidRPr="001F5AEE">
        <w:rPr>
          <w:rFonts w:ascii="Calibri" w:hAnsi="Calibri" w:cs="Calibri"/>
          <w:color w:val="FFFFFF"/>
          <w:spacing w:val="-8"/>
          <w:sz w:val="19"/>
        </w:rPr>
        <w:t>the Settings menu).</w:t>
      </w:r>
    </w:p>
    <w:p w14:paraId="5AFEDB2B" w14:textId="77777777" w:rsidR="001F5AEE" w:rsidRPr="001F5AEE" w:rsidRDefault="001F5AEE">
      <w:pPr>
        <w:spacing w:before="180"/>
        <w:ind w:right="216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You can access, </w:t>
      </w:r>
      <w:proofErr w:type="gramStart"/>
      <w:r w:rsidRPr="001F5AEE">
        <w:rPr>
          <w:rFonts w:ascii="Calibri" w:hAnsi="Calibri" w:cs="Calibri"/>
          <w:color w:val="FFFFFF"/>
          <w:spacing w:val="-6"/>
          <w:sz w:val="19"/>
        </w:rPr>
        <w:t>amend</w:t>
      </w:r>
      <w:proofErr w:type="gramEnd"/>
      <w:r w:rsidRPr="001F5AEE">
        <w:rPr>
          <w:rFonts w:ascii="Calibri" w:hAnsi="Calibri" w:cs="Calibri"/>
          <w:color w:val="FFFFFF"/>
          <w:spacing w:val="-6"/>
          <w:sz w:val="19"/>
        </w:rPr>
        <w:t xml:space="preserve"> or delete your personal </w:t>
      </w:r>
      <w:r w:rsidRPr="001F5AEE">
        <w:rPr>
          <w:rFonts w:ascii="Calibri" w:hAnsi="Calibri" w:cs="Calibri"/>
          <w:color w:val="FFFFFF"/>
          <w:spacing w:val="-8"/>
          <w:sz w:val="19"/>
        </w:rPr>
        <w:t>information from Felix Smart's servers through the</w:t>
      </w:r>
    </w:p>
    <w:p w14:paraId="313C7418" w14:textId="77777777" w:rsidR="001F5AEE" w:rsidRPr="001F5AEE" w:rsidRDefault="001F5AEE">
      <w:pPr>
        <w:ind w:right="72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sz w:val="22"/>
        </w:rPr>
        <w:pict w14:anchorId="6D2AB69B">
          <v:shape id="_x0000_s1041" type="#_x0000_t202" style="position:absolute;left:0;text-align:left;margin-left:0;margin-top:0;width:259.2pt;height:485.3pt;z-index:-251626496;mso-position-horizontal-relative:page;mso-position-vertical-relative:page" fillcolor="black" stroked="f">
            <v:textbox>
              <w:txbxContent>
                <w:p w14:paraId="1AAC4C86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controls in your account. Felix Smart customers can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also request their Felix Smart data by visiting Felix </w:t>
      </w:r>
      <w:hyperlink r:id="rId5">
        <w:r w:rsidRPr="001F5AEE">
          <w:rPr>
            <w:rFonts w:ascii="Calibri" w:hAnsi="Calibri" w:cs="Calibri"/>
            <w:color w:val="0000FF"/>
            <w:spacing w:val="-8"/>
            <w:sz w:val="19"/>
            <w:u w:val="single"/>
          </w:rPr>
          <w:t>Smart.com/ca/privacy</w:t>
        </w:r>
      </w:hyperlink>
      <w:r w:rsidRPr="001F5AEE">
        <w:rPr>
          <w:rFonts w:ascii="Calibri" w:hAnsi="Calibri" w:cs="Calibri"/>
          <w:color w:val="FFFFFF"/>
          <w:spacing w:val="-8"/>
          <w:sz w:val="19"/>
        </w:rPr>
        <w:t>. Learn more about our data retention practices here.</w:t>
      </w:r>
    </w:p>
    <w:p w14:paraId="773E979B" w14:textId="77777777" w:rsidR="001F5AEE" w:rsidRPr="001F5AEE" w:rsidRDefault="001F5AEE">
      <w:pPr>
        <w:spacing w:before="216"/>
        <w:rPr>
          <w:rFonts w:ascii="Calibri" w:hAnsi="Calibri" w:cs="Calibri"/>
          <w:color w:val="FFFFFF"/>
          <w:spacing w:val="-7"/>
          <w:sz w:val="19"/>
        </w:rPr>
      </w:pPr>
      <w:r w:rsidRPr="001F5AEE">
        <w:rPr>
          <w:rFonts w:ascii="Calibri" w:hAnsi="Calibri" w:cs="Calibri"/>
          <w:color w:val="FFFFFF"/>
          <w:spacing w:val="-7"/>
          <w:sz w:val="19"/>
        </w:rPr>
        <w:t>Individual Rights in the European Economic Area.</w:t>
      </w:r>
    </w:p>
    <w:p w14:paraId="374AFBD0" w14:textId="77777777" w:rsidR="001F5AEE" w:rsidRPr="001F5AEE" w:rsidRDefault="001F5AEE">
      <w:pPr>
        <w:spacing w:before="216"/>
        <w:ind w:right="72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If you are located in the European Economic Area,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you may seek confirmation regarding whether Felix </w:t>
      </w:r>
      <w:r w:rsidRPr="001F5AEE">
        <w:rPr>
          <w:rFonts w:ascii="Calibri" w:hAnsi="Calibri" w:cs="Calibri"/>
          <w:color w:val="FFFFFF"/>
          <w:spacing w:val="-12"/>
          <w:sz w:val="19"/>
        </w:rPr>
        <w:t xml:space="preserve">Smart is processing personal information about you,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request access to your personal information and ask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that we correct, amend or delete your personal information. In addition, you may object to Felix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Smart's processing of your personal information at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any time. </w:t>
      </w:r>
      <w:proofErr w:type="gramStart"/>
      <w:r w:rsidRPr="001F5AEE">
        <w:rPr>
          <w:rFonts w:ascii="Calibri" w:hAnsi="Calibri" w:cs="Calibri"/>
          <w:color w:val="FFFFFF"/>
          <w:spacing w:val="-10"/>
          <w:sz w:val="19"/>
        </w:rPr>
        <w:t>However</w:t>
      </w:r>
      <w:proofErr w:type="gramEnd"/>
      <w:r w:rsidRPr="001F5AEE">
        <w:rPr>
          <w:rFonts w:ascii="Calibri" w:hAnsi="Calibri" w:cs="Calibri"/>
          <w:color w:val="FFFFFF"/>
          <w:spacing w:val="-10"/>
          <w:sz w:val="19"/>
        </w:rPr>
        <w:t xml:space="preserve"> doing so may impact your use of </w:t>
      </w:r>
      <w:r w:rsidRPr="001F5AEE">
        <w:rPr>
          <w:rFonts w:ascii="Calibri" w:hAnsi="Calibri" w:cs="Calibri"/>
          <w:color w:val="FFFFFF"/>
          <w:spacing w:val="-6"/>
          <w:sz w:val="19"/>
        </w:rPr>
        <w:t>the Products and Services.</w:t>
      </w:r>
    </w:p>
    <w:p w14:paraId="52AB209F" w14:textId="77777777" w:rsidR="001F5AEE" w:rsidRPr="001F5AEE" w:rsidRDefault="001F5AEE">
      <w:pPr>
        <w:spacing w:before="288"/>
        <w:ind w:right="72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If applicable law provides you the right to request access to, (receive) port, object to or restrict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processing, seek rectification or request erasure of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personal information held about you by Felix Smart, </w:t>
      </w:r>
      <w:r w:rsidRPr="001F5AEE">
        <w:rPr>
          <w:rFonts w:ascii="Calibri" w:hAnsi="Calibri" w:cs="Calibri"/>
          <w:color w:val="FFFFFF"/>
          <w:spacing w:val="-12"/>
          <w:sz w:val="19"/>
        </w:rPr>
        <w:t xml:space="preserve">you may do so, as applicable, through controls in the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Felix Smart application or by contacting Felix Smart.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To protect your privacy, Felix Smart will endeavor to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take commercially reasonable steps to verify your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identity before granting access to or making any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changes to your personal information. Learn more at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Felix </w:t>
      </w:r>
      <w:hyperlink r:id="rId6">
        <w:r w:rsidRPr="001F5AEE">
          <w:rPr>
            <w:rFonts w:ascii="Calibri" w:hAnsi="Calibri" w:cs="Calibri"/>
            <w:color w:val="0000FF"/>
            <w:spacing w:val="-6"/>
            <w:sz w:val="19"/>
            <w:u w:val="single"/>
          </w:rPr>
          <w:t>Smart.com/ca/privacy.</w:t>
        </w:r>
      </w:hyperlink>
    </w:p>
    <w:p w14:paraId="0A0F473C" w14:textId="77777777" w:rsidR="001F5AEE" w:rsidRPr="001F5AEE" w:rsidRDefault="001F5AEE">
      <w:pPr>
        <w:spacing w:before="540"/>
        <w:ind w:right="288"/>
        <w:rPr>
          <w:rFonts w:ascii="Calibri" w:hAnsi="Calibri" w:cs="Calibri"/>
          <w:b/>
          <w:color w:val="40B12D"/>
          <w:spacing w:val="-9"/>
          <w:sz w:val="29"/>
        </w:rPr>
      </w:pPr>
      <w:r w:rsidRPr="001F5AEE">
        <w:rPr>
          <w:rFonts w:ascii="Calibri" w:hAnsi="Calibri" w:cs="Calibri"/>
          <w:b/>
          <w:color w:val="40B12D"/>
          <w:spacing w:val="-9"/>
          <w:sz w:val="29"/>
        </w:rPr>
        <w:t xml:space="preserve">How does Felix Smart protect my </w:t>
      </w:r>
      <w:r w:rsidRPr="001F5AEE">
        <w:rPr>
          <w:rFonts w:ascii="Calibri" w:hAnsi="Calibri" w:cs="Calibri"/>
          <w:b/>
          <w:color w:val="40B12D"/>
          <w:spacing w:val="-4"/>
          <w:sz w:val="29"/>
        </w:rPr>
        <w:t xml:space="preserve">personal information when it is </w:t>
      </w:r>
      <w:r w:rsidRPr="001F5AEE">
        <w:rPr>
          <w:rFonts w:ascii="Calibri" w:hAnsi="Calibri" w:cs="Calibri"/>
          <w:b/>
          <w:color w:val="40B12D"/>
          <w:spacing w:val="-6"/>
          <w:sz w:val="29"/>
        </w:rPr>
        <w:t>transferred internationally?</w:t>
      </w:r>
    </w:p>
    <w:p w14:paraId="072C899D" w14:textId="77777777" w:rsidR="001F5AEE" w:rsidRPr="001F5AEE" w:rsidRDefault="001F5AEE">
      <w:pPr>
        <w:spacing w:before="252"/>
        <w:ind w:right="144"/>
        <w:rPr>
          <w:rFonts w:ascii="Calibri" w:hAnsi="Calibri" w:cs="Calibri"/>
          <w:color w:val="FFFFFF"/>
          <w:spacing w:val="-11"/>
          <w:sz w:val="19"/>
        </w:rPr>
      </w:pPr>
      <w:r w:rsidRPr="001F5AEE">
        <w:rPr>
          <w:rFonts w:ascii="Calibri" w:hAnsi="Calibri" w:cs="Calibri"/>
          <w:color w:val="FFFFFF"/>
          <w:spacing w:val="-11"/>
          <w:sz w:val="19"/>
        </w:rPr>
        <w:t xml:space="preserve">When we transfer personal data from the European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Economic Area and Switzerland to other countries,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including to the United States, we use a variety of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legal mechanisms to help ensure your data is </w:t>
      </w:r>
      <w:r w:rsidRPr="001F5AEE">
        <w:rPr>
          <w:rFonts w:ascii="Calibri" w:hAnsi="Calibri" w:cs="Calibri"/>
          <w:color w:val="FFFFFF"/>
          <w:spacing w:val="-7"/>
          <w:sz w:val="19"/>
        </w:rPr>
        <w:t>appropriately protected. Felix Smart Labs Inc.</w:t>
      </w:r>
    </w:p>
    <w:p w14:paraId="73B14658" w14:textId="6A4D0367" w:rsidR="001F5AEE" w:rsidRPr="001F5AEE" w:rsidRDefault="001F5AEE">
      <w:pPr>
        <w:ind w:right="72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complies with the EU-US Privacy Shield Framework and the Swiss—US Privacy Shield Framework (the </w:t>
      </w:r>
      <w:r w:rsidRPr="001F5AEE">
        <w:rPr>
          <w:rFonts w:ascii="Calibri" w:hAnsi="Calibri" w:cs="Calibri"/>
          <w:color w:val="FFFFFF"/>
          <w:spacing w:val="-5"/>
          <w:sz w:val="19"/>
        </w:rPr>
        <w:t xml:space="preserve">"Privacy Shield") regarding the collection, use,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sharing and retention of personal information from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the European Economic Area and Switzerland to the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United States, as described in our Privacy Shield </w:t>
      </w:r>
      <w:r w:rsidRPr="001F5AEE">
        <w:rPr>
          <w:rFonts w:ascii="Calibri" w:hAnsi="Calibri" w:cs="Calibri"/>
          <w:color w:val="FFFFFF"/>
          <w:spacing w:val="-7"/>
          <w:sz w:val="19"/>
        </w:rPr>
        <w:t>certification. Felix Smart adheres to the principles contained in the Privacy Shield (the "Principles").</w:t>
      </w:r>
    </w:p>
    <w:p w14:paraId="72E4995F" w14:textId="77777777" w:rsidR="001F5AEE" w:rsidRPr="001F5AEE" w:rsidRDefault="001F5AEE">
      <w:pPr>
        <w:spacing w:before="252"/>
        <w:ind w:right="72"/>
        <w:rPr>
          <w:rFonts w:ascii="Calibri" w:hAnsi="Calibri" w:cs="Calibri"/>
          <w:color w:val="FFFFFF"/>
          <w:spacing w:val="-8"/>
          <w:sz w:val="19"/>
        </w:rPr>
      </w:pPr>
      <w:r w:rsidRPr="001F5AEE">
        <w:rPr>
          <w:rFonts w:ascii="Calibri" w:hAnsi="Calibri" w:cs="Calibri"/>
          <w:color w:val="FFFFFF"/>
          <w:spacing w:val="-8"/>
          <w:sz w:val="19"/>
        </w:rPr>
        <w:t xml:space="preserve">As part of our participation in Privacy Shield, if you have a dispute with us about our adherence to the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Principles, you may refer a complaint to your local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data protection authority and we will work with them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to resolve your concern. (In certain circumstances,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the Privacy Shield Framework provides the right to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invoke binding arbitration to resolve complaints not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resolved by other means, as described in Annex Ito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the Privacy Shield Principles.) If you have a Privacy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Shield related complaint, please contact us at </w:t>
      </w:r>
      <w:hyperlink r:id="rId7">
        <w:r w:rsidRPr="001F5AEE">
          <w:rPr>
            <w:rFonts w:ascii="Calibri" w:hAnsi="Calibri" w:cs="Calibri"/>
            <w:color w:val="0000FF"/>
            <w:spacing w:val="-6"/>
            <w:sz w:val="19"/>
            <w:u w:val="single"/>
          </w:rPr>
          <w:t>privacy@felixsmart.com</w:t>
        </w:r>
      </w:hyperlink>
      <w:r w:rsidRPr="001F5AEE">
        <w:rPr>
          <w:rFonts w:ascii="Calibri" w:hAnsi="Calibri" w:cs="Calibri"/>
          <w:color w:val="FFFFFF"/>
          <w:spacing w:val="-6"/>
          <w:sz w:val="19"/>
        </w:rPr>
        <w:t xml:space="preserve"> .</w:t>
      </w:r>
    </w:p>
    <w:p w14:paraId="46DCD802" w14:textId="77777777" w:rsidR="001F5AEE" w:rsidRPr="001F5AEE" w:rsidRDefault="001F5AEE">
      <w:pPr>
        <w:spacing w:before="324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Privacy Shield participants are subject to the investigatory and enforcement powers of the US Federal Trade Commission and other authorized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statutory bodies. Under certain circumstances (i.e.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personal data sharing under the Onward Transfer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Principle with third parties for external processing on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our behalf), participants like us may be liable for the transfer of personal information from the EU to third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parties outside the EU. Learn more about Privacy </w:t>
      </w:r>
      <w:r w:rsidRPr="001F5AEE">
        <w:rPr>
          <w:rFonts w:ascii="Calibri" w:hAnsi="Calibri" w:cs="Calibri"/>
          <w:color w:val="FFFFFF"/>
          <w:spacing w:val="-10"/>
          <w:sz w:val="19"/>
        </w:rPr>
        <w:t>Shield here.</w:t>
      </w:r>
    </w:p>
    <w:p w14:paraId="2157A05E" w14:textId="535CFDEA" w:rsidR="001F5AEE" w:rsidRPr="001F5AEE" w:rsidRDefault="001F5AEE">
      <w:pPr>
        <w:spacing w:before="288"/>
        <w:ind w:right="216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sz w:val="22"/>
        </w:rPr>
        <w:lastRenderedPageBreak/>
        <w:pict w14:anchorId="289E146B">
          <v:shape id="_x0000_s1043" type="#_x0000_t202" style="position:absolute;left:0;text-align:left;margin-left:0;margin-top:0;width:612pt;height:791.3pt;z-index:-251622400;mso-position-horizontal-relative:page;mso-position-vertical-relative:page" fillcolor="black" stroked="f">
            <v:textbox>
              <w:txbxContent>
                <w:p w14:paraId="53820F2F" w14:textId="77777777" w:rsidR="001F5AEE" w:rsidRDefault="001F5AEE"/>
              </w:txbxContent>
            </v:textbox>
            <w10:wrap anchorx="page" anchory="page"/>
          </v:shape>
        </w:pic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We may share, as described in this Privacy Statement, information with our affiliates and subsidiaries and third parties. We may disclose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information in response to legal process and lawful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requests by public authorities in the United States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and other countries for the purposes of law </w:t>
      </w:r>
      <w:r w:rsidRPr="001F5AEE">
        <w:rPr>
          <w:rFonts w:ascii="Calibri" w:hAnsi="Calibri" w:cs="Calibri"/>
          <w:color w:val="FFFFFF"/>
          <w:spacing w:val="-7"/>
          <w:sz w:val="19"/>
        </w:rPr>
        <w:t>enforcement and national security.</w:t>
      </w:r>
    </w:p>
    <w:p w14:paraId="2B056E1B" w14:textId="6A1F71C8" w:rsidR="001F5AEE" w:rsidRPr="001F5AEE" w:rsidRDefault="001F5AEE">
      <w:pPr>
        <w:ind w:right="144"/>
        <w:rPr>
          <w:rFonts w:ascii="Calibri" w:hAnsi="Calibri" w:cs="Calibri"/>
          <w:color w:val="FFFFFF"/>
          <w:spacing w:val="-6"/>
          <w:sz w:val="19"/>
        </w:rPr>
      </w:pPr>
      <w:r w:rsidRPr="001F5AEE">
        <w:rPr>
          <w:rFonts w:ascii="Calibri" w:hAnsi="Calibri" w:cs="Calibri"/>
          <w:color w:val="FFFFFF"/>
          <w:spacing w:val="-6"/>
          <w:sz w:val="19"/>
        </w:rPr>
        <w:t xml:space="preserve">Statement, information with our affiliates and subsidiaries and third parties. We may disclose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information in response to legal process and lawful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requests by public authorities in the United States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and other countries for the purposes of law </w:t>
      </w:r>
      <w:r w:rsidRPr="001F5AEE">
        <w:rPr>
          <w:rFonts w:ascii="Calibri" w:hAnsi="Calibri" w:cs="Calibri"/>
          <w:color w:val="FFFFFF"/>
          <w:spacing w:val="-7"/>
          <w:sz w:val="19"/>
        </w:rPr>
        <w:t>enforcement and national security.</w:t>
      </w:r>
    </w:p>
    <w:p w14:paraId="0A5DCD7D" w14:textId="77777777" w:rsidR="001F5AEE" w:rsidRPr="001F5AEE" w:rsidRDefault="001F5AEE">
      <w:pPr>
        <w:spacing w:before="504" w:line="206" w:lineRule="auto"/>
        <w:rPr>
          <w:rFonts w:ascii="Calibri" w:hAnsi="Calibri" w:cs="Calibri"/>
          <w:color w:val="40B12D"/>
          <w:sz w:val="29"/>
        </w:rPr>
      </w:pPr>
      <w:r w:rsidRPr="001F5AEE">
        <w:rPr>
          <w:rFonts w:ascii="Calibri" w:hAnsi="Calibri" w:cs="Calibri"/>
          <w:color w:val="40B12D"/>
          <w:sz w:val="29"/>
        </w:rPr>
        <w:t>Minors.</w:t>
      </w:r>
    </w:p>
    <w:p w14:paraId="4BA0F96B" w14:textId="77777777" w:rsidR="001F5AEE" w:rsidRPr="001F5AEE" w:rsidRDefault="001F5AEE">
      <w:pPr>
        <w:spacing w:before="216"/>
        <w:ind w:right="144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 xml:space="preserve">Only individuals aged 18 and older are permitted to act as Owners of Felix Smart Accounts. </w:t>
      </w:r>
      <w:proofErr w:type="spellStart"/>
      <w:r w:rsidRPr="001F5AEE">
        <w:rPr>
          <w:rFonts w:ascii="Calibri" w:hAnsi="Calibri" w:cs="Calibri"/>
          <w:color w:val="FFFFFF"/>
          <w:spacing w:val="-10"/>
          <w:sz w:val="19"/>
        </w:rPr>
        <w:t>Authorised</w:t>
      </w:r>
      <w:proofErr w:type="spellEnd"/>
      <w:r w:rsidRPr="001F5AEE">
        <w:rPr>
          <w:rFonts w:ascii="Calibri" w:hAnsi="Calibri" w:cs="Calibri"/>
          <w:color w:val="FFFFFF"/>
          <w:spacing w:val="-10"/>
          <w:sz w:val="19"/>
        </w:rPr>
        <w:t xml:space="preserve">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Users must be over the age of 13 (or equivalent </w:t>
      </w:r>
      <w:r w:rsidRPr="001F5AEE">
        <w:rPr>
          <w:rFonts w:ascii="Calibri" w:hAnsi="Calibri" w:cs="Calibri"/>
          <w:color w:val="FFFFFF"/>
          <w:spacing w:val="-9"/>
          <w:sz w:val="19"/>
        </w:rPr>
        <w:t xml:space="preserve">minimum age in the jurisdiction where they reside) and may use the Products and Services under the </w:t>
      </w:r>
      <w:r w:rsidRPr="001F5AEE">
        <w:rPr>
          <w:rFonts w:ascii="Calibri" w:hAnsi="Calibri" w:cs="Calibri"/>
          <w:color w:val="FFFFFF"/>
          <w:spacing w:val="-11"/>
          <w:sz w:val="19"/>
        </w:rPr>
        <w:t xml:space="preserve">supervision of a parent or legal guardian and only if </w:t>
      </w:r>
      <w:r w:rsidRPr="001F5AEE">
        <w:rPr>
          <w:rFonts w:ascii="Calibri" w:hAnsi="Calibri" w:cs="Calibri"/>
          <w:color w:val="FFFFFF"/>
          <w:spacing w:val="-8"/>
          <w:sz w:val="19"/>
        </w:rPr>
        <w:t xml:space="preserve">they agree to be bound by these Terms on your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behalf. Felix Smart Products and Services do not </w:t>
      </w:r>
      <w:r w:rsidRPr="001F5AEE">
        <w:rPr>
          <w:rFonts w:ascii="Calibri" w:hAnsi="Calibri" w:cs="Calibri"/>
          <w:color w:val="FFFFFF"/>
          <w:spacing w:val="-10"/>
          <w:sz w:val="19"/>
        </w:rPr>
        <w:t xml:space="preserve">knowingly collect or store any personal information </w:t>
      </w:r>
      <w:r w:rsidRPr="001F5AEE">
        <w:rPr>
          <w:rFonts w:ascii="Calibri" w:hAnsi="Calibri" w:cs="Calibri"/>
          <w:color w:val="FFFFFF"/>
          <w:spacing w:val="-8"/>
          <w:sz w:val="19"/>
        </w:rPr>
        <w:t>from anyone under the age of 13.</w:t>
      </w:r>
    </w:p>
    <w:p w14:paraId="798D62DF" w14:textId="77777777" w:rsidR="001F5AEE" w:rsidRPr="001F5AEE" w:rsidRDefault="001F5AEE">
      <w:pPr>
        <w:spacing w:before="324"/>
        <w:ind w:right="720"/>
        <w:rPr>
          <w:rFonts w:ascii="Calibri" w:hAnsi="Calibri" w:cs="Calibri"/>
          <w:color w:val="40B12D"/>
          <w:spacing w:val="-1"/>
          <w:sz w:val="29"/>
        </w:rPr>
      </w:pPr>
      <w:r w:rsidRPr="001F5AEE">
        <w:rPr>
          <w:rFonts w:ascii="Calibri" w:hAnsi="Calibri" w:cs="Calibri"/>
          <w:color w:val="40B12D"/>
          <w:spacing w:val="-1"/>
          <w:sz w:val="29"/>
        </w:rPr>
        <w:t xml:space="preserve">Can the Privacy Statement be </w:t>
      </w:r>
      <w:r w:rsidRPr="001F5AEE">
        <w:rPr>
          <w:rFonts w:ascii="Calibri" w:hAnsi="Calibri" w:cs="Calibri"/>
          <w:color w:val="40B12D"/>
          <w:sz w:val="29"/>
        </w:rPr>
        <w:t>changed?</w:t>
      </w:r>
    </w:p>
    <w:p w14:paraId="4016FF85" w14:textId="77777777" w:rsidR="001F5AEE" w:rsidRPr="001F5AEE" w:rsidRDefault="001F5AEE">
      <w:pPr>
        <w:spacing w:before="252"/>
        <w:rPr>
          <w:rFonts w:ascii="Calibri" w:hAnsi="Calibri" w:cs="Calibri"/>
          <w:color w:val="FFFFFF"/>
          <w:spacing w:val="-9"/>
          <w:sz w:val="19"/>
        </w:rPr>
      </w:pPr>
      <w:r w:rsidRPr="001F5AEE">
        <w:rPr>
          <w:rFonts w:ascii="Calibri" w:hAnsi="Calibri" w:cs="Calibri"/>
          <w:color w:val="FFFFFF"/>
          <w:spacing w:val="-9"/>
          <w:sz w:val="19"/>
        </w:rPr>
        <w:t xml:space="preserve">Please note that this Privacy Statement may change </w:t>
      </w:r>
      <w:r w:rsidRPr="001F5AEE">
        <w:rPr>
          <w:rFonts w:ascii="Calibri" w:hAnsi="Calibri" w:cs="Calibri"/>
          <w:color w:val="FFFFFF"/>
          <w:spacing w:val="-6"/>
          <w:sz w:val="19"/>
        </w:rPr>
        <w:t xml:space="preserve">from time to time. We will provide notice of any </w:t>
      </w:r>
      <w:r w:rsidRPr="001F5AEE">
        <w:rPr>
          <w:rFonts w:ascii="Calibri" w:hAnsi="Calibri" w:cs="Calibri"/>
          <w:color w:val="FFFFFF"/>
          <w:spacing w:val="-7"/>
          <w:sz w:val="19"/>
        </w:rPr>
        <w:t>changes on the website or by contacting you.</w:t>
      </w:r>
    </w:p>
    <w:p w14:paraId="4D556A8E" w14:textId="77777777" w:rsidR="001F5AEE" w:rsidRPr="001F5AEE" w:rsidRDefault="001F5AEE">
      <w:pPr>
        <w:spacing w:before="288" w:line="213" w:lineRule="auto"/>
        <w:rPr>
          <w:rFonts w:ascii="Calibri" w:hAnsi="Calibri" w:cs="Calibri"/>
          <w:color w:val="40B12D"/>
          <w:spacing w:val="4"/>
          <w:sz w:val="29"/>
        </w:rPr>
      </w:pPr>
      <w:r w:rsidRPr="001F5AEE">
        <w:rPr>
          <w:rFonts w:ascii="Calibri" w:hAnsi="Calibri" w:cs="Calibri"/>
          <w:color w:val="40B12D"/>
          <w:spacing w:val="4"/>
          <w:sz w:val="29"/>
        </w:rPr>
        <w:t>How can I contact Felix Smart?</w:t>
      </w:r>
    </w:p>
    <w:p w14:paraId="60E5B03C" w14:textId="77777777" w:rsidR="001F5AEE" w:rsidRPr="001F5AEE" w:rsidRDefault="001F5AEE">
      <w:pPr>
        <w:spacing w:before="216"/>
        <w:rPr>
          <w:rFonts w:ascii="Calibri" w:hAnsi="Calibri" w:cs="Calibri"/>
          <w:color w:val="FFFFFF"/>
          <w:spacing w:val="-10"/>
          <w:sz w:val="19"/>
        </w:rPr>
      </w:pPr>
      <w:r w:rsidRPr="001F5AEE">
        <w:rPr>
          <w:rFonts w:ascii="Calibri" w:hAnsi="Calibri" w:cs="Calibri"/>
          <w:color w:val="FFFFFF"/>
          <w:spacing w:val="-10"/>
          <w:sz w:val="19"/>
        </w:rPr>
        <w:t xml:space="preserve">If you have any questions, you may submit an inquiry </w:t>
      </w:r>
      <w:r w:rsidRPr="001F5AEE">
        <w:rPr>
          <w:rFonts w:ascii="Calibri" w:hAnsi="Calibri" w:cs="Calibri"/>
          <w:color w:val="FFFFFF"/>
          <w:spacing w:val="-7"/>
          <w:sz w:val="19"/>
        </w:rPr>
        <w:t xml:space="preserve">to our Data Protection Office, led by our Data </w:t>
      </w:r>
      <w:r w:rsidRPr="001F5AEE">
        <w:rPr>
          <w:rFonts w:ascii="Calibri" w:hAnsi="Calibri" w:cs="Calibri"/>
          <w:color w:val="FFFFFF"/>
          <w:sz w:val="19"/>
        </w:rPr>
        <w:t xml:space="preserve">Protection Officer, by emailing </w:t>
      </w:r>
      <w:hyperlink r:id="rId8">
        <w:r w:rsidRPr="001F5AEE">
          <w:rPr>
            <w:rFonts w:ascii="Calibri" w:hAnsi="Calibri" w:cs="Calibri"/>
            <w:color w:val="0000FF"/>
            <w:spacing w:val="-6"/>
            <w:sz w:val="19"/>
            <w:u w:val="single"/>
          </w:rPr>
          <w:t>privacy@felixsmart.com</w:t>
        </w:r>
      </w:hyperlink>
      <w:r w:rsidRPr="001F5AEE">
        <w:rPr>
          <w:rFonts w:ascii="Calibri" w:hAnsi="Calibri" w:cs="Calibri"/>
          <w:color w:val="FFFFFF"/>
          <w:spacing w:val="-6"/>
          <w:sz w:val="19"/>
        </w:rPr>
        <w:t xml:space="preserve"> .</w:t>
      </w:r>
    </w:p>
    <w:p w14:paraId="4F34146A" w14:textId="77777777" w:rsidR="00126585" w:rsidRPr="001F5AEE" w:rsidRDefault="00126585">
      <w:pPr>
        <w:rPr>
          <w:rFonts w:ascii="Calibri" w:hAnsi="Calibri" w:cs="Calibri"/>
        </w:rPr>
      </w:pPr>
    </w:p>
    <w:sectPr w:rsidR="00126585" w:rsidRPr="001F5AEE" w:rsidSect="00ED2D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31FB0"/>
    <w:multiLevelType w:val="multilevel"/>
    <w:tmpl w:val="BFDCF5A6"/>
    <w:lvl w:ilvl="0">
      <w:start w:val="1"/>
      <w:numFmt w:val="bullet"/>
      <w:lvlText w:val=""/>
      <w:lvlJc w:val="left"/>
      <w:pPr>
        <w:tabs>
          <w:tab w:val="decimal" w:pos="216"/>
        </w:tabs>
        <w:ind w:left="720"/>
      </w:pPr>
      <w:rPr>
        <w:rFonts w:ascii="Symbol" w:hAnsi="Symbol"/>
        <w:strike w:val="0"/>
        <w:color w:val="FFFFFF"/>
        <w:spacing w:val="-7"/>
        <w:w w:val="100"/>
        <w:sz w:val="19"/>
        <w:shd w:val="solid" w:color="000000" w:fill="00000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710F8F"/>
    <w:multiLevelType w:val="multilevel"/>
    <w:tmpl w:val="43080872"/>
    <w:lvl w:ilvl="0">
      <w:start w:val="1"/>
      <w:numFmt w:val="bullet"/>
      <w:lvlText w:val=""/>
      <w:lvlJc w:val="left"/>
      <w:pPr>
        <w:tabs>
          <w:tab w:val="decimal" w:pos="144"/>
        </w:tabs>
        <w:ind w:left="720"/>
      </w:pPr>
      <w:rPr>
        <w:rFonts w:ascii="Symbol" w:hAnsi="Symbol"/>
        <w:strike w:val="0"/>
        <w:color w:val="FFFFFF"/>
        <w:spacing w:val="-4"/>
        <w:w w:val="100"/>
        <w:sz w:val="19"/>
        <w:shd w:val="solid" w:color="000000" w:fill="00000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3CF1EAB"/>
    <w:multiLevelType w:val="multilevel"/>
    <w:tmpl w:val="95C0916C"/>
    <w:lvl w:ilvl="0">
      <w:start w:val="1"/>
      <w:numFmt w:val="bullet"/>
      <w:lvlText w:val=""/>
      <w:lvlJc w:val="left"/>
      <w:pPr>
        <w:tabs>
          <w:tab w:val="decimal" w:pos="216"/>
        </w:tabs>
        <w:ind w:left="720"/>
      </w:pPr>
      <w:rPr>
        <w:rFonts w:ascii="Symbol" w:hAnsi="Symbol"/>
        <w:strike w:val="0"/>
        <w:color w:val="FFFFFF"/>
        <w:spacing w:val="-4"/>
        <w:w w:val="100"/>
        <w:sz w:val="19"/>
        <w:shd w:val="solid" w:color="000000" w:fill="00000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97A79CE"/>
    <w:multiLevelType w:val="multilevel"/>
    <w:tmpl w:val="36DC1026"/>
    <w:lvl w:ilvl="0">
      <w:start w:val="1"/>
      <w:numFmt w:val="bullet"/>
      <w:lvlText w:val=""/>
      <w:lvlJc w:val="left"/>
      <w:pPr>
        <w:tabs>
          <w:tab w:val="decimal" w:pos="144"/>
        </w:tabs>
        <w:ind w:left="720"/>
      </w:pPr>
      <w:rPr>
        <w:rFonts w:ascii="Symbol" w:hAnsi="Symbol"/>
        <w:strike w:val="0"/>
        <w:color w:val="FFFFFF"/>
        <w:spacing w:val="-13"/>
        <w:w w:val="100"/>
        <w:sz w:val="19"/>
        <w:shd w:val="solid" w:color="000000" w:fill="00000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1EB0C42"/>
    <w:multiLevelType w:val="multilevel"/>
    <w:tmpl w:val="FC54E744"/>
    <w:lvl w:ilvl="0">
      <w:start w:val="1"/>
      <w:numFmt w:val="bullet"/>
      <w:lvlText w:val=""/>
      <w:lvlJc w:val="left"/>
      <w:pPr>
        <w:tabs>
          <w:tab w:val="decimal" w:pos="144"/>
        </w:tabs>
        <w:ind w:left="720"/>
      </w:pPr>
      <w:rPr>
        <w:rFonts w:ascii="Symbol" w:hAnsi="Symbol"/>
        <w:strike w:val="0"/>
        <w:color w:val="FFFFFF"/>
        <w:spacing w:val="-4"/>
        <w:w w:val="100"/>
        <w:sz w:val="19"/>
        <w:shd w:val="solid" w:color="000000" w:fill="00000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00A641D"/>
    <w:multiLevelType w:val="multilevel"/>
    <w:tmpl w:val="0EDEAFFA"/>
    <w:lvl w:ilvl="0">
      <w:start w:val="1"/>
      <w:numFmt w:val="bullet"/>
      <w:lvlText w:val=""/>
      <w:lvlJc w:val="left"/>
      <w:pPr>
        <w:tabs>
          <w:tab w:val="decimal" w:pos="144"/>
        </w:tabs>
        <w:ind w:left="720"/>
      </w:pPr>
      <w:rPr>
        <w:rFonts w:ascii="Symbol" w:hAnsi="Symbol"/>
        <w:strike w:val="0"/>
        <w:color w:val="FFFFFF"/>
        <w:spacing w:val="-4"/>
        <w:w w:val="100"/>
        <w:sz w:val="19"/>
        <w:shd w:val="solid" w:color="000000" w:fill="00000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80E3096"/>
    <w:multiLevelType w:val="multilevel"/>
    <w:tmpl w:val="30DA6A2A"/>
    <w:lvl w:ilvl="0">
      <w:start w:val="1"/>
      <w:numFmt w:val="decimal"/>
      <w:lvlText w:val="%1."/>
      <w:lvlJc w:val="left"/>
      <w:pPr>
        <w:tabs>
          <w:tab w:val="decimal" w:pos="216"/>
        </w:tabs>
        <w:ind w:left="720"/>
      </w:pPr>
      <w:rPr>
        <w:rFonts w:ascii="Verdana" w:hAnsi="Verdana"/>
        <w:strike w:val="0"/>
        <w:color w:val="FFFFFF"/>
        <w:spacing w:val="-13"/>
        <w:w w:val="100"/>
        <w:sz w:val="19"/>
        <w:shd w:val="solid" w:color="000000" w:fill="00000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FA66475"/>
    <w:multiLevelType w:val="multilevel"/>
    <w:tmpl w:val="5D7A7AB2"/>
    <w:lvl w:ilvl="0">
      <w:start w:val="1"/>
      <w:numFmt w:val="bullet"/>
      <w:lvlText w:val=""/>
      <w:lvlJc w:val="left"/>
      <w:pPr>
        <w:tabs>
          <w:tab w:val="decimal" w:pos="288"/>
        </w:tabs>
        <w:ind w:left="720"/>
      </w:pPr>
      <w:rPr>
        <w:rFonts w:ascii="Symbol" w:hAnsi="Symbol"/>
        <w:strike w:val="0"/>
        <w:color w:val="FFFFFF"/>
        <w:spacing w:val="33"/>
        <w:w w:val="100"/>
        <w:sz w:val="19"/>
        <w:shd w:val="solid" w:color="000000" w:fill="000000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TayNLU0MDc3sjRU0lEKTi0uzszPAykwrAUA/1hgcCwAAAA="/>
  </w:docVars>
  <w:rsids>
    <w:rsidRoot w:val="00FF494A"/>
    <w:rsid w:val="00126585"/>
    <w:rsid w:val="001F5AEE"/>
    <w:rsid w:val="00394F05"/>
    <w:rsid w:val="00FF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4:docId w14:val="3E741C6D"/>
  <w15:chartTrackingRefBased/>
  <w15:docId w15:val="{D12F82C1-BB28-4868-BAD2-5D9676806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4F05"/>
    <w:pPr>
      <w:spacing w:after="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vacy@felixsmart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ivacy@felixsmart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mart.com/ca/privacy." TargetMode="External"/><Relationship Id="rId5" Type="http://schemas.openxmlformats.org/officeDocument/2006/relationships/hyperlink" Target="http://Smart.com/ca/privacy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4048</Words>
  <Characters>23080</Characters>
  <Application>Microsoft Office Word</Application>
  <DocSecurity>0</DocSecurity>
  <Lines>192</Lines>
  <Paragraphs>54</Paragraphs>
  <ScaleCrop>false</ScaleCrop>
  <Company/>
  <LinksUpToDate>false</LinksUpToDate>
  <CharactersWithSpaces>2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r Arefin Tusher</dc:creator>
  <cp:keywords/>
  <dc:description/>
  <cp:lastModifiedBy>Yasir Arefin Tusher</cp:lastModifiedBy>
  <cp:revision>2</cp:revision>
  <dcterms:created xsi:type="dcterms:W3CDTF">2021-04-16T10:47:00Z</dcterms:created>
  <dcterms:modified xsi:type="dcterms:W3CDTF">2021-04-16T10:47:00Z</dcterms:modified>
</cp:coreProperties>
</file>